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15002" w14:textId="457E78DF" w:rsidR="00993346" w:rsidRDefault="008D4185" w:rsidP="008D4185">
      <w:pPr>
        <w:pStyle w:val="Title2"/>
      </w:pPr>
      <w:r>
        <w:t>Cover Letter Template</w:t>
      </w:r>
    </w:p>
    <w:p w14:paraId="10FCC798" w14:textId="77777777" w:rsidR="008D4185" w:rsidRDefault="008D4185" w:rsidP="00F5062C">
      <w:pPr>
        <w:ind w:firstLine="720"/>
        <w:rPr>
          <w:rStyle w:val="Heading2Char"/>
        </w:rPr>
      </w:pPr>
    </w:p>
    <w:p w14:paraId="6C4EB119" w14:textId="77777777" w:rsidR="008D4185" w:rsidRPr="00190D73" w:rsidRDefault="008D4185" w:rsidP="008D4185">
      <w:pPr>
        <w:pStyle w:val="Heading1"/>
      </w:pPr>
      <w:r w:rsidRPr="00B04703">
        <w:t>The new Job Search Master Class</w:t>
      </w:r>
      <w:r>
        <w:rPr>
          <w:rFonts w:ascii="Calibri" w:hAnsi="Calibri" w:cs="Calibri"/>
        </w:rPr>
        <w:t>®</w:t>
      </w:r>
      <w:r w:rsidRPr="00B04703">
        <w:t xml:space="preserve"> Cover Letter will make you stand out in the crowded applicant market because you will clearly define why you are the BEST candidate for THEIR job, based on THEIR job description.</w:t>
      </w:r>
    </w:p>
    <w:p w14:paraId="2BD19516" w14:textId="77777777" w:rsidR="008D4185" w:rsidRDefault="008D4185" w:rsidP="00F5062C">
      <w:pPr>
        <w:ind w:firstLine="720"/>
        <w:rPr>
          <w:rStyle w:val="Heading2Char"/>
        </w:rPr>
      </w:pPr>
    </w:p>
    <w:p w14:paraId="4982D758" w14:textId="77777777" w:rsidR="008D4185" w:rsidRPr="001A3761" w:rsidRDefault="008D4185" w:rsidP="008D4185">
      <w:pPr>
        <w:pStyle w:val="Heading3"/>
        <w:rPr>
          <w:b/>
        </w:rPr>
      </w:pPr>
      <w:bookmarkStart w:id="0" w:name="_Hlk510170601"/>
      <w:r w:rsidRPr="001A3761">
        <w:rPr>
          <w:noProof/>
        </w:rPr>
        <w:t>Objective of your new Cover Letter</w:t>
      </w:r>
    </w:p>
    <w:p w14:paraId="3B8C275B" w14:textId="77777777" w:rsidR="008D4185" w:rsidRPr="001A3761" w:rsidRDefault="008D4185" w:rsidP="008D4185">
      <w:r w:rsidRPr="001A3761">
        <w:t xml:space="preserve">Your cover letter explains what you can do for your </w:t>
      </w:r>
      <w:r w:rsidRPr="001A3761">
        <w:rPr>
          <w:rFonts w:ascii="Arial" w:hAnsi="Arial" w:cs="Arial"/>
        </w:rPr>
        <w:t>“</w:t>
      </w:r>
      <w:r w:rsidRPr="001A3761">
        <w:t>buyer,</w:t>
      </w:r>
      <w:r w:rsidRPr="001A3761">
        <w:rPr>
          <w:rFonts w:ascii="Arial" w:hAnsi="Arial" w:cs="Arial"/>
        </w:rPr>
        <w:t>”</w:t>
      </w:r>
      <w:r w:rsidRPr="001A3761">
        <w:t xml:space="preserve"> not what it is you are </w:t>
      </w:r>
      <w:r w:rsidRPr="001A3761">
        <w:rPr>
          <w:rFonts w:ascii="Arial" w:hAnsi="Arial" w:cs="Arial"/>
        </w:rPr>
        <w:t>“</w:t>
      </w:r>
      <w:r w:rsidRPr="001A3761">
        <w:t>selling.</w:t>
      </w:r>
      <w:r w:rsidRPr="001A3761">
        <w:rPr>
          <w:rFonts w:ascii="Arial" w:hAnsi="Arial" w:cs="Arial"/>
        </w:rPr>
        <w:t>”</w:t>
      </w:r>
      <w:r w:rsidRPr="001A3761">
        <w:t xml:space="preserve"> Your mission is to give the reader the best peek at your background and encourage them to want to learn more by reading your r</w:t>
      </w:r>
      <w:r w:rsidRPr="001A3761">
        <w:rPr>
          <w:rFonts w:ascii="Arial" w:hAnsi="Arial" w:cs="Arial"/>
        </w:rPr>
        <w:t>é</w:t>
      </w:r>
      <w:r w:rsidRPr="001A3761">
        <w:t>sum</w:t>
      </w:r>
      <w:r w:rsidRPr="001A3761">
        <w:rPr>
          <w:rFonts w:ascii="Arial" w:hAnsi="Arial" w:cs="Arial"/>
        </w:rPr>
        <w:t>é</w:t>
      </w:r>
      <w:r w:rsidRPr="001A3761">
        <w:t>. Watch out! Don</w:t>
      </w:r>
      <w:r w:rsidRPr="001A3761">
        <w:rPr>
          <w:rFonts w:ascii="Arial" w:hAnsi="Arial" w:cs="Arial"/>
        </w:rPr>
        <w:t>’</w:t>
      </w:r>
      <w:r w:rsidRPr="001A3761">
        <w:t xml:space="preserve">t send an </w:t>
      </w:r>
      <w:r w:rsidRPr="001A3761">
        <w:rPr>
          <w:rFonts w:ascii="Arial" w:hAnsi="Arial" w:cs="Arial"/>
        </w:rPr>
        <w:t>“</w:t>
      </w:r>
      <w:r w:rsidRPr="001A3761">
        <w:t>old</w:t>
      </w:r>
      <w:r w:rsidRPr="001A3761">
        <w:rPr>
          <w:rFonts w:ascii="Arial" w:hAnsi="Arial" w:cs="Arial"/>
        </w:rPr>
        <w:t>”</w:t>
      </w:r>
      <w:r w:rsidRPr="001A3761">
        <w:t xml:space="preserve"> cover letter, the kind that jams all your selling features into one blob, hoping the reader can uncover a few useful morsels. And don</w:t>
      </w:r>
      <w:r w:rsidRPr="001A3761">
        <w:rPr>
          <w:rFonts w:ascii="Arial" w:hAnsi="Arial" w:cs="Arial"/>
        </w:rPr>
        <w:t>’</w:t>
      </w:r>
      <w:r w:rsidRPr="001A3761">
        <w:t>t regurgitate your r</w:t>
      </w:r>
      <w:r w:rsidRPr="001A3761">
        <w:rPr>
          <w:rFonts w:ascii="Calibri" w:hAnsi="Calibri" w:cs="Calibri"/>
        </w:rPr>
        <w:t>é</w:t>
      </w:r>
      <w:r w:rsidRPr="001A3761">
        <w:t>sum</w:t>
      </w:r>
      <w:r w:rsidRPr="001A3761">
        <w:rPr>
          <w:rFonts w:ascii="Calibri" w:hAnsi="Calibri" w:cs="Calibri"/>
        </w:rPr>
        <w:t>é</w:t>
      </w:r>
      <w:r w:rsidRPr="001A3761">
        <w:t xml:space="preserve">. </w:t>
      </w:r>
    </w:p>
    <w:p w14:paraId="0ACEA67A" w14:textId="325391A8" w:rsidR="008D4185" w:rsidRDefault="008D4185" w:rsidP="008D4185">
      <w:r w:rsidRPr="001A3761">
        <w:t>Your new cover letter has 3 Sections: P.R.R. = Purpose, Reasons, Request</w:t>
      </w:r>
    </w:p>
    <w:p w14:paraId="4B07BA04" w14:textId="6DE1F404" w:rsidR="008D4185" w:rsidRDefault="008D4185" w:rsidP="008D4185"/>
    <w:p w14:paraId="30EB207B" w14:textId="3E112D96" w:rsidR="008D4185" w:rsidRDefault="008D4185" w:rsidP="008D4185">
      <w:pPr>
        <w:pStyle w:val="Heading1"/>
      </w:pPr>
      <w:r>
        <w:t xml:space="preserve">Opening: </w:t>
      </w:r>
    </w:p>
    <w:p w14:paraId="7283BBC8" w14:textId="622F6586" w:rsidR="008D4185" w:rsidRDefault="008D4185" w:rsidP="008D4185">
      <w:pPr>
        <w:pStyle w:val="ListParagraph"/>
        <w:numPr>
          <w:ilvl w:val="0"/>
          <w:numId w:val="36"/>
        </w:numPr>
      </w:pPr>
      <w:r w:rsidRPr="008D4185">
        <w:rPr>
          <w:u w:val="single"/>
        </w:rPr>
        <w:t>Purpose</w:t>
      </w:r>
      <w:r w:rsidRPr="008D4185">
        <w:t xml:space="preserve"> and relevance of this letter and application</w:t>
      </w:r>
    </w:p>
    <w:p w14:paraId="4F56BAA4" w14:textId="34584405" w:rsidR="008D4185" w:rsidRDefault="008D4185" w:rsidP="008D4185"/>
    <w:p w14:paraId="39363E5F" w14:textId="211A9F0B" w:rsidR="008D4185" w:rsidRDefault="008D4185" w:rsidP="008D4185">
      <w:pPr>
        <w:pStyle w:val="Heading1"/>
      </w:pPr>
      <w:r>
        <w:t>Body:</w:t>
      </w:r>
    </w:p>
    <w:p w14:paraId="70F2C881" w14:textId="77777777" w:rsidR="008D4185" w:rsidRPr="008D4185" w:rsidRDefault="008D4185" w:rsidP="008D4185">
      <w:pPr>
        <w:pStyle w:val="ListParagraph"/>
        <w:numPr>
          <w:ilvl w:val="0"/>
          <w:numId w:val="36"/>
        </w:numPr>
      </w:pPr>
      <w:r w:rsidRPr="008D4185">
        <w:t xml:space="preserve">Top 3 </w:t>
      </w:r>
      <w:r w:rsidRPr="008D4185">
        <w:rPr>
          <w:b/>
          <w:bCs/>
          <w:u w:val="single"/>
        </w:rPr>
        <w:t>Reasons</w:t>
      </w:r>
      <w:r w:rsidRPr="008D4185">
        <w:t xml:space="preserve"> why you are the BEST candidate for this specific position</w:t>
      </w:r>
    </w:p>
    <w:p w14:paraId="1554374D" w14:textId="273B378A" w:rsidR="008D4185" w:rsidRDefault="008D4185" w:rsidP="008D4185"/>
    <w:p w14:paraId="25CE770F" w14:textId="4A73DE6C" w:rsidR="008D4185" w:rsidRPr="008D4185" w:rsidRDefault="008D4185" w:rsidP="008D4185">
      <w:pPr>
        <w:pStyle w:val="Heading1"/>
      </w:pPr>
      <w:r>
        <w:t>Closing:</w:t>
      </w:r>
    </w:p>
    <w:p w14:paraId="5819CC50" w14:textId="77777777" w:rsidR="008D4185" w:rsidRPr="008D4185" w:rsidRDefault="008D4185" w:rsidP="008D4185">
      <w:pPr>
        <w:pStyle w:val="ListParagraph"/>
        <w:numPr>
          <w:ilvl w:val="0"/>
          <w:numId w:val="36"/>
        </w:numPr>
      </w:pPr>
      <w:r w:rsidRPr="008D4185">
        <w:rPr>
          <w:u w:val="single"/>
        </w:rPr>
        <w:t>Request</w:t>
      </w:r>
      <w:r w:rsidRPr="008D4185">
        <w:t xml:space="preserve"> for the interview and next step, the </w:t>
      </w:r>
      <w:r w:rsidRPr="008D4185">
        <w:rPr>
          <w:rFonts w:ascii="Arial" w:hAnsi="Arial" w:cs="Arial"/>
        </w:rPr>
        <w:t>“</w:t>
      </w:r>
      <w:r w:rsidRPr="008D4185">
        <w:t>call to action</w:t>
      </w:r>
      <w:r w:rsidRPr="008D4185">
        <w:rPr>
          <w:rFonts w:ascii="Arial" w:hAnsi="Arial" w:cs="Arial"/>
        </w:rPr>
        <w:t>”</w:t>
      </w:r>
    </w:p>
    <w:p w14:paraId="340EAAE6" w14:textId="0D57C5ED" w:rsidR="008D4185" w:rsidRPr="001A3761" w:rsidRDefault="008D4185" w:rsidP="008D4185"/>
    <w:bookmarkEnd w:id="0"/>
    <w:p w14:paraId="776B5289" w14:textId="03619FAF" w:rsidR="008D4185" w:rsidRDefault="008D4185" w:rsidP="008D4185">
      <w:pPr>
        <w:rPr>
          <w:color w:val="000000" w:themeColor="text1"/>
        </w:rPr>
      </w:pPr>
      <w:r w:rsidRPr="001A3761">
        <w:rPr>
          <w:color w:val="000000" w:themeColor="text1"/>
        </w:rPr>
        <w:t>Once you complete one new Job Search Master Class</w:t>
      </w:r>
      <w:r w:rsidRPr="001A3761">
        <w:rPr>
          <w:rFonts w:ascii="Calibri" w:hAnsi="Calibri" w:cs="Calibri"/>
          <w:color w:val="000000" w:themeColor="text1"/>
        </w:rPr>
        <w:t>®</w:t>
      </w:r>
      <w:r w:rsidRPr="001A3761">
        <w:rPr>
          <w:color w:val="000000" w:themeColor="text1"/>
        </w:rPr>
        <w:t xml:space="preserve"> cover letter, you will find the 3 sections easy to put together. </w:t>
      </w:r>
      <w:r w:rsidRPr="001A3761">
        <w:rPr>
          <w:b/>
          <w:i/>
          <w:color w:val="000000" w:themeColor="text1"/>
        </w:rPr>
        <w:t>And</w:t>
      </w:r>
      <w:r w:rsidRPr="001A3761">
        <w:rPr>
          <w:color w:val="000000" w:themeColor="text1"/>
        </w:rPr>
        <w:t xml:space="preserve"> it will be your best preparation for the interview that you really want. </w:t>
      </w:r>
    </w:p>
    <w:p w14:paraId="5337A350" w14:textId="77777777" w:rsidR="008D4185" w:rsidRPr="001A3761" w:rsidRDefault="008D4185" w:rsidP="008D4185">
      <w:pPr>
        <w:rPr>
          <w:color w:val="000000" w:themeColor="text1"/>
        </w:rPr>
      </w:pPr>
    </w:p>
    <w:p w14:paraId="6B4A3F3D" w14:textId="77777777" w:rsidR="008D4185" w:rsidRPr="001A3761" w:rsidRDefault="008D4185" w:rsidP="008D4185">
      <w:pPr>
        <w:rPr>
          <w:color w:val="000000" w:themeColor="text1"/>
        </w:rPr>
      </w:pPr>
      <w:r w:rsidRPr="008D4185">
        <w:rPr>
          <w:rStyle w:val="Heading2Char"/>
        </w:rPr>
        <w:t>NEW:</w:t>
      </w:r>
      <w:r w:rsidRPr="001A3761">
        <w:rPr>
          <w:color w:val="000000" w:themeColor="text1"/>
        </w:rPr>
        <w:t xml:space="preserve"> Your new </w:t>
      </w:r>
      <w:r w:rsidRPr="001A3761">
        <w:rPr>
          <w:rFonts w:ascii="Arial" w:hAnsi="Arial" w:cs="Arial"/>
          <w:color w:val="000000" w:themeColor="text1"/>
        </w:rPr>
        <w:t>–</w:t>
      </w:r>
      <w:r w:rsidRPr="001A3761">
        <w:rPr>
          <w:color w:val="000000" w:themeColor="text1"/>
        </w:rPr>
        <w:t xml:space="preserve"> and more-impactful </w:t>
      </w:r>
      <w:r w:rsidRPr="001A3761">
        <w:rPr>
          <w:rFonts w:ascii="Arial" w:hAnsi="Arial" w:cs="Arial"/>
          <w:color w:val="000000" w:themeColor="text1"/>
        </w:rPr>
        <w:t>–</w:t>
      </w:r>
      <w:r w:rsidRPr="001A3761">
        <w:rPr>
          <w:color w:val="000000" w:themeColor="text1"/>
        </w:rPr>
        <w:t xml:space="preserve"> cover letter will be sent three times. First, attach it to your online job applications when it invites </w:t>
      </w:r>
      <w:r w:rsidRPr="001A3761">
        <w:rPr>
          <w:rFonts w:ascii="Arial" w:hAnsi="Arial" w:cs="Arial"/>
          <w:color w:val="000000" w:themeColor="text1"/>
        </w:rPr>
        <w:t>“</w:t>
      </w:r>
      <w:r w:rsidRPr="001A3761">
        <w:rPr>
          <w:color w:val="000000" w:themeColor="text1"/>
        </w:rPr>
        <w:t>other documents</w:t>
      </w:r>
      <w:r w:rsidRPr="001A3761">
        <w:rPr>
          <w:rFonts w:ascii="Arial" w:hAnsi="Arial" w:cs="Arial"/>
          <w:color w:val="000000" w:themeColor="text1"/>
        </w:rPr>
        <w:t>”</w:t>
      </w:r>
      <w:r w:rsidRPr="001A3761">
        <w:rPr>
          <w:color w:val="000000" w:themeColor="text1"/>
        </w:rPr>
        <w:t>. Second, it is the body of an email to recruiters and hiring managers. Third, it is page 1 of your resume in e-mails to your network or to members of the hiring team.</w:t>
      </w:r>
    </w:p>
    <w:p w14:paraId="68956E1E" w14:textId="47AE6A29" w:rsidR="00F5062C" w:rsidRDefault="00F5062C" w:rsidP="009F55FE"/>
    <w:p w14:paraId="092B8B01" w14:textId="66804C40" w:rsidR="00F5062C" w:rsidRDefault="00F5062C" w:rsidP="009F55FE"/>
    <w:p w14:paraId="62FA1781" w14:textId="2F648B0D" w:rsidR="00F5062C" w:rsidRDefault="00F5062C" w:rsidP="009F55FE"/>
    <w:p w14:paraId="3F374DBC" w14:textId="47AE013C" w:rsidR="00F5062C" w:rsidRDefault="00F5062C" w:rsidP="009F55FE"/>
    <w:p w14:paraId="79722FC3" w14:textId="2C9F4B4B" w:rsidR="00F5062C" w:rsidRDefault="00F5062C" w:rsidP="009F55FE"/>
    <w:p w14:paraId="76185508" w14:textId="1E831D7A" w:rsidR="00F5062C" w:rsidRDefault="00F5062C" w:rsidP="009F55FE"/>
    <w:p w14:paraId="270E97AE" w14:textId="75DDB730" w:rsidR="00F5062C" w:rsidRDefault="00F5062C" w:rsidP="009F55FE"/>
    <w:p w14:paraId="6CF33985" w14:textId="77777777" w:rsidR="008D4185" w:rsidRPr="001A3761" w:rsidRDefault="008D4185" w:rsidP="008D4185">
      <w:pPr>
        <w:pStyle w:val="Heading1"/>
      </w:pPr>
      <w:r w:rsidRPr="001A3761">
        <w:lastRenderedPageBreak/>
        <w:t>Outline of the New Job Search Master Class</w:t>
      </w:r>
      <w:r w:rsidRPr="001A3761">
        <w:rPr>
          <w:rFonts w:ascii="Calibri" w:hAnsi="Calibri" w:cs="Calibri"/>
        </w:rPr>
        <w:t>®</w:t>
      </w:r>
      <w:r w:rsidRPr="001A3761">
        <w:t xml:space="preserve"> Cover Letter </w:t>
      </w:r>
    </w:p>
    <w:p w14:paraId="49F2834D" w14:textId="77777777" w:rsidR="008D4185" w:rsidRPr="008D4185" w:rsidRDefault="008D4185" w:rsidP="008D4185">
      <w:pPr>
        <w:pStyle w:val="ListParagraph"/>
        <w:numPr>
          <w:ilvl w:val="0"/>
          <w:numId w:val="40"/>
        </w:numPr>
        <w:spacing w:before="120" w:after="120" w:line="259" w:lineRule="auto"/>
        <w:contextualSpacing w:val="0"/>
      </w:pPr>
      <w:r w:rsidRPr="008D4185">
        <w:rPr>
          <w:rStyle w:val="Heading2Char"/>
        </w:rPr>
        <w:t>Opening Samples:</w:t>
      </w:r>
      <w:r w:rsidRPr="008D4185">
        <w:t xml:space="preserve"> </w:t>
      </w:r>
      <w:r w:rsidRPr="008D4185">
        <w:rPr>
          <w:b/>
        </w:rPr>
        <w:t>Purpose</w:t>
      </w:r>
      <w:r w:rsidRPr="008D4185">
        <w:t xml:space="preserve"> and relevance of this communication or application:</w:t>
      </w:r>
    </w:p>
    <w:p w14:paraId="77A3FD0E" w14:textId="77777777" w:rsidR="008D4185" w:rsidRPr="008D4185" w:rsidRDefault="008D4185" w:rsidP="008D4185">
      <w:pPr>
        <w:pStyle w:val="ListParagraph"/>
        <w:numPr>
          <w:ilvl w:val="1"/>
          <w:numId w:val="40"/>
        </w:numPr>
        <w:spacing w:before="120" w:after="120" w:line="259" w:lineRule="auto"/>
        <w:ind w:left="1800" w:hanging="720"/>
        <w:contextualSpacing w:val="0"/>
      </w:pPr>
      <w:r w:rsidRPr="008D4185">
        <w:rPr>
          <w:rFonts w:ascii="Arial" w:hAnsi="Arial" w:cs="Arial"/>
        </w:rPr>
        <w:t>“</w:t>
      </w:r>
      <w:r w:rsidRPr="008D4185">
        <w:t>I would like to express my deep interest in the &lt;Marketing Manager&gt; position &lt;####&gt; at the &lt;Baywood Corporation&gt;.</w:t>
      </w:r>
      <w:r w:rsidRPr="008D4185">
        <w:rPr>
          <w:rFonts w:ascii="Arial" w:hAnsi="Arial" w:cs="Arial"/>
        </w:rPr>
        <w:t>”</w:t>
      </w:r>
    </w:p>
    <w:p w14:paraId="69300B5A" w14:textId="77777777" w:rsidR="008D4185" w:rsidRPr="008D4185" w:rsidRDefault="008D4185" w:rsidP="008D4185">
      <w:pPr>
        <w:pStyle w:val="ListParagraph"/>
        <w:numPr>
          <w:ilvl w:val="1"/>
          <w:numId w:val="40"/>
        </w:numPr>
        <w:spacing w:before="120" w:after="120" w:line="259" w:lineRule="auto"/>
        <w:ind w:left="1800" w:hanging="720"/>
        <w:contextualSpacing w:val="0"/>
      </w:pPr>
      <w:r w:rsidRPr="008D4185">
        <w:rPr>
          <w:rFonts w:ascii="Arial" w:hAnsi="Arial" w:cs="Arial"/>
        </w:rPr>
        <w:t>“</w:t>
      </w:r>
      <w:r w:rsidRPr="008D4185">
        <w:t>The &lt;Baywood Corporation</w:t>
      </w:r>
      <w:r w:rsidRPr="008D4185">
        <w:rPr>
          <w:rFonts w:ascii="Arial" w:hAnsi="Arial" w:cs="Arial"/>
        </w:rPr>
        <w:t>’</w:t>
      </w:r>
      <w:r w:rsidRPr="008D4185">
        <w:t>s&gt; &lt;Marketing Manager&gt; position &lt;####&gt; seems very important and intriguing and I am excited to apply.</w:t>
      </w:r>
      <w:r w:rsidRPr="008D4185">
        <w:rPr>
          <w:rFonts w:ascii="Arial" w:hAnsi="Arial" w:cs="Arial"/>
        </w:rPr>
        <w:t>”</w:t>
      </w:r>
    </w:p>
    <w:p w14:paraId="733072E7" w14:textId="77777777" w:rsidR="008D4185" w:rsidRPr="008D4185" w:rsidRDefault="008D4185" w:rsidP="008D4185">
      <w:pPr>
        <w:pStyle w:val="ListParagraph"/>
        <w:numPr>
          <w:ilvl w:val="1"/>
          <w:numId w:val="40"/>
        </w:numPr>
        <w:spacing w:before="120" w:after="120" w:line="259" w:lineRule="auto"/>
        <w:ind w:left="1800" w:hanging="720"/>
        <w:contextualSpacing w:val="0"/>
      </w:pPr>
      <w:r w:rsidRPr="008D4185">
        <w:t xml:space="preserve">Second Sentence: </w:t>
      </w:r>
      <w:r w:rsidRPr="008D4185">
        <w:rPr>
          <w:rFonts w:ascii="Arial" w:hAnsi="Arial" w:cs="Arial"/>
        </w:rPr>
        <w:t>“</w:t>
      </w:r>
      <w:r w:rsidRPr="008D4185">
        <w:t>I learned about the position opening on your company</w:t>
      </w:r>
      <w:r w:rsidRPr="008D4185">
        <w:rPr>
          <w:rFonts w:ascii="Arial" w:hAnsi="Arial" w:cs="Arial"/>
        </w:rPr>
        <w:t>’</w:t>
      </w:r>
      <w:r w:rsidRPr="008D4185">
        <w:t>s career website,</w:t>
      </w:r>
      <w:r w:rsidRPr="008D4185">
        <w:rPr>
          <w:rFonts w:ascii="Arial" w:hAnsi="Arial" w:cs="Arial"/>
        </w:rPr>
        <w:t>”</w:t>
      </w:r>
      <w:r w:rsidRPr="008D4185">
        <w:t xml:space="preserve"> OR </w:t>
      </w:r>
      <w:r w:rsidRPr="008D4185">
        <w:rPr>
          <w:rFonts w:ascii="Arial" w:hAnsi="Arial" w:cs="Arial"/>
        </w:rPr>
        <w:t>“</w:t>
      </w:r>
      <w:r w:rsidRPr="008D4185">
        <w:t>&lt;Name&gt; referred your opening to me and felt I would be a good fit for your need.</w:t>
      </w:r>
      <w:r w:rsidRPr="008D4185">
        <w:rPr>
          <w:rFonts w:ascii="Arial" w:hAnsi="Arial" w:cs="Arial"/>
        </w:rPr>
        <w:t>”</w:t>
      </w:r>
    </w:p>
    <w:p w14:paraId="24B507BF" w14:textId="77777777" w:rsidR="008D4185" w:rsidRPr="008D4185" w:rsidRDefault="008D4185" w:rsidP="008D4185">
      <w:pPr>
        <w:pStyle w:val="ListParagraph"/>
        <w:numPr>
          <w:ilvl w:val="0"/>
          <w:numId w:val="40"/>
        </w:numPr>
        <w:spacing w:before="120" w:after="120" w:line="259" w:lineRule="auto"/>
        <w:contextualSpacing w:val="0"/>
      </w:pPr>
      <w:r w:rsidRPr="008D4185">
        <w:rPr>
          <w:rStyle w:val="Heading2Char"/>
        </w:rPr>
        <w:t>Body Samples:</w:t>
      </w:r>
      <w:r w:rsidRPr="008D4185">
        <w:t xml:space="preserve"> Top 3 </w:t>
      </w:r>
      <w:r w:rsidRPr="008D4185">
        <w:rPr>
          <w:b/>
        </w:rPr>
        <w:t>Reasons</w:t>
      </w:r>
      <w:r w:rsidRPr="008D4185">
        <w:t xml:space="preserve"> why you are the BEST candidate for this specific position:</w:t>
      </w:r>
    </w:p>
    <w:p w14:paraId="4FF6FFBB" w14:textId="77777777" w:rsidR="008D4185" w:rsidRPr="008D4185" w:rsidRDefault="008D4185" w:rsidP="008D4185">
      <w:pPr>
        <w:pStyle w:val="ListParagraph"/>
        <w:numPr>
          <w:ilvl w:val="1"/>
          <w:numId w:val="40"/>
        </w:numPr>
        <w:spacing w:before="120" w:after="120" w:line="259" w:lineRule="auto"/>
        <w:contextualSpacing w:val="0"/>
      </w:pPr>
      <w:r w:rsidRPr="008D4185">
        <w:rPr>
          <w:rFonts w:ascii="Arial" w:hAnsi="Arial" w:cs="Arial"/>
        </w:rPr>
        <w:t>“</w:t>
      </w:r>
      <w:r w:rsidRPr="008D4185">
        <w:t xml:space="preserve">After comparing your job description with my background, and doing further research on your business, the following are three main reasons why I believe I am a highly qualified candidate: </w:t>
      </w:r>
    </w:p>
    <w:p w14:paraId="51BD7E80" w14:textId="77777777" w:rsidR="008D4185" w:rsidRPr="008D4185" w:rsidRDefault="008D4185" w:rsidP="008D4185">
      <w:pPr>
        <w:pStyle w:val="ListParagraph"/>
        <w:numPr>
          <w:ilvl w:val="2"/>
          <w:numId w:val="40"/>
        </w:numPr>
        <w:spacing w:before="120" w:after="120" w:line="259" w:lineRule="auto"/>
        <w:contextualSpacing w:val="0"/>
      </w:pPr>
      <w:r w:rsidRPr="008D4185">
        <w:t>You are looking for &lt;8-10&gt; years in technology testing and I have 11 years, both at &lt;company&gt; and &lt;company&gt;.</w:t>
      </w:r>
    </w:p>
    <w:p w14:paraId="6DAADEF8" w14:textId="77777777" w:rsidR="008D4185" w:rsidRPr="008D4185" w:rsidRDefault="008D4185" w:rsidP="008D4185">
      <w:pPr>
        <w:pStyle w:val="ListParagraph"/>
        <w:numPr>
          <w:ilvl w:val="2"/>
          <w:numId w:val="40"/>
        </w:numPr>
        <w:spacing w:before="120" w:after="120" w:line="259" w:lineRule="auto"/>
        <w:contextualSpacing w:val="0"/>
      </w:pPr>
      <w:r w:rsidRPr="008D4185">
        <w:t>&lt;Baywood Corporation&gt; needs someone with skills in teamwork and cross-group collaboration and I led a cross-function team at &lt;company&gt; with a &lt;$&gt; revenue target.</w:t>
      </w:r>
    </w:p>
    <w:p w14:paraId="4F38D491" w14:textId="77777777" w:rsidR="008D4185" w:rsidRPr="008D4185" w:rsidRDefault="008D4185" w:rsidP="008D4185">
      <w:pPr>
        <w:pStyle w:val="ListParagraph"/>
        <w:numPr>
          <w:ilvl w:val="2"/>
          <w:numId w:val="40"/>
        </w:numPr>
        <w:spacing w:before="120" w:after="120" w:line="259" w:lineRule="auto"/>
        <w:contextualSpacing w:val="0"/>
      </w:pPr>
      <w:r w:rsidRPr="008D4185">
        <w:t>The Marketing Manager position will be managing 3 people and I have 7 years managing teams ranging from 3 to 22 with positive feedback on my management style.</w:t>
      </w:r>
      <w:r w:rsidRPr="008D4185">
        <w:rPr>
          <w:rFonts w:ascii="Arial" w:hAnsi="Arial" w:cs="Arial"/>
        </w:rPr>
        <w:t>”</w:t>
      </w:r>
      <w:r w:rsidRPr="008D4185">
        <w:t xml:space="preserve"> </w:t>
      </w:r>
    </w:p>
    <w:p w14:paraId="523F9DE9" w14:textId="77777777" w:rsidR="008D4185" w:rsidRPr="008D4185" w:rsidRDefault="008D4185" w:rsidP="008D4185">
      <w:pPr>
        <w:pStyle w:val="ListParagraph"/>
        <w:numPr>
          <w:ilvl w:val="1"/>
          <w:numId w:val="40"/>
        </w:numPr>
        <w:spacing w:before="120" w:after="120" w:line="259" w:lineRule="auto"/>
        <w:contextualSpacing w:val="0"/>
      </w:pPr>
      <w:r w:rsidRPr="008D4185">
        <w:t>Alternatively, tables can be very useful in the body of the cover letter:</w:t>
      </w:r>
    </w:p>
    <w:p w14:paraId="6D99C850" w14:textId="77777777" w:rsidR="008D4185" w:rsidRPr="008D4185" w:rsidRDefault="008D4185" w:rsidP="008D4185">
      <w:pPr>
        <w:ind w:left="1440"/>
      </w:pPr>
      <w:r w:rsidRPr="008D4185">
        <w:t>After comparing your job description with my background and doing further research on your business, the following are three main reasons why I believe I am a highly qualified candidate.</w:t>
      </w:r>
    </w:p>
    <w:p w14:paraId="0073AE1B" w14:textId="70EAFC2D" w:rsidR="00F5062C" w:rsidRDefault="00F5062C" w:rsidP="009F55FE"/>
    <w:tbl>
      <w:tblPr>
        <w:tblStyle w:val="ListTable4"/>
        <w:tblW w:w="8568" w:type="dxa"/>
        <w:tblLook w:val="0620" w:firstRow="1" w:lastRow="0" w:firstColumn="0" w:lastColumn="0" w:noHBand="1" w:noVBand="1"/>
        <w:tblCaption w:val="Table"/>
        <w:tblDescription w:val="Marketing Manager Position and John Howard's Qualifications"/>
      </w:tblPr>
      <w:tblGrid>
        <w:gridCol w:w="3510"/>
        <w:gridCol w:w="5058"/>
      </w:tblGrid>
      <w:tr w:rsidR="008D4185" w:rsidRPr="001A3761" w14:paraId="3F5E9427" w14:textId="77777777" w:rsidTr="008D4185">
        <w:trPr>
          <w:cnfStyle w:val="100000000000" w:firstRow="1" w:lastRow="0" w:firstColumn="0" w:lastColumn="0" w:oddVBand="0" w:evenVBand="0" w:oddHBand="0" w:evenHBand="0" w:firstRowFirstColumn="0" w:firstRowLastColumn="0" w:lastRowFirstColumn="0" w:lastRowLastColumn="0"/>
          <w:trHeight w:val="288"/>
        </w:trPr>
        <w:tc>
          <w:tcPr>
            <w:tcW w:w="3510" w:type="dxa"/>
          </w:tcPr>
          <w:p w14:paraId="52455040" w14:textId="77777777" w:rsidR="008D4185" w:rsidRPr="001A3761" w:rsidRDefault="008D4185" w:rsidP="00EF4D51">
            <w:pPr>
              <w:spacing w:before="40" w:after="40"/>
              <w:rPr>
                <w:sz w:val="20"/>
              </w:rPr>
            </w:pPr>
            <w:r w:rsidRPr="001A3761">
              <w:rPr>
                <w:sz w:val="20"/>
              </w:rPr>
              <w:t>Marketing Manager Position ####</w:t>
            </w:r>
          </w:p>
        </w:tc>
        <w:tc>
          <w:tcPr>
            <w:tcW w:w="5058" w:type="dxa"/>
          </w:tcPr>
          <w:p w14:paraId="48249B17" w14:textId="77777777" w:rsidR="008D4185" w:rsidRPr="001A3761" w:rsidRDefault="008D4185" w:rsidP="00EF4D51">
            <w:pPr>
              <w:spacing w:before="40" w:after="40"/>
              <w:rPr>
                <w:sz w:val="20"/>
              </w:rPr>
            </w:pPr>
            <w:r w:rsidRPr="001A3761">
              <w:rPr>
                <w:sz w:val="20"/>
              </w:rPr>
              <w:t>John Howard</w:t>
            </w:r>
            <w:r w:rsidRPr="001A3761">
              <w:rPr>
                <w:rFonts w:ascii="Arial" w:hAnsi="Arial" w:cs="Arial"/>
                <w:sz w:val="20"/>
              </w:rPr>
              <w:t>’</w:t>
            </w:r>
            <w:r w:rsidRPr="001A3761">
              <w:rPr>
                <w:sz w:val="20"/>
              </w:rPr>
              <w:t>s Qualifications</w:t>
            </w:r>
          </w:p>
        </w:tc>
      </w:tr>
      <w:tr w:rsidR="008D4185" w:rsidRPr="001A3761" w14:paraId="0875E085" w14:textId="77777777" w:rsidTr="008D4185">
        <w:tc>
          <w:tcPr>
            <w:tcW w:w="3510" w:type="dxa"/>
          </w:tcPr>
          <w:p w14:paraId="2A666AFF" w14:textId="77777777" w:rsidR="008D4185" w:rsidRPr="001A3761" w:rsidRDefault="008D4185" w:rsidP="00EF4D51">
            <w:pPr>
              <w:spacing w:before="40" w:after="40"/>
              <w:rPr>
                <w:sz w:val="20"/>
              </w:rPr>
            </w:pPr>
            <w:r w:rsidRPr="001A3761">
              <w:rPr>
                <w:sz w:val="20"/>
              </w:rPr>
              <w:t>8-10 years</w:t>
            </w:r>
            <w:r w:rsidRPr="001A3761">
              <w:rPr>
                <w:rFonts w:ascii="Arial" w:hAnsi="Arial" w:cs="Arial"/>
                <w:sz w:val="20"/>
              </w:rPr>
              <w:t>’</w:t>
            </w:r>
            <w:r w:rsidRPr="001A3761">
              <w:rPr>
                <w:sz w:val="20"/>
              </w:rPr>
              <w:t xml:space="preserve"> technology testing</w:t>
            </w:r>
          </w:p>
        </w:tc>
        <w:tc>
          <w:tcPr>
            <w:tcW w:w="5058" w:type="dxa"/>
          </w:tcPr>
          <w:p w14:paraId="36236F69" w14:textId="77777777" w:rsidR="008D4185" w:rsidRPr="001A3761" w:rsidRDefault="008D4185" w:rsidP="00EF4D51">
            <w:pPr>
              <w:spacing w:before="40" w:after="40"/>
              <w:rPr>
                <w:sz w:val="20"/>
              </w:rPr>
            </w:pPr>
            <w:r w:rsidRPr="001A3761">
              <w:rPr>
                <w:sz w:val="20"/>
              </w:rPr>
              <w:t>11 years at &lt;company&gt; and &lt;company&gt; with &lt;any statistics about good performance&gt;</w:t>
            </w:r>
          </w:p>
        </w:tc>
      </w:tr>
      <w:tr w:rsidR="008D4185" w:rsidRPr="001A3761" w14:paraId="0184419D" w14:textId="77777777" w:rsidTr="008D4185">
        <w:tc>
          <w:tcPr>
            <w:tcW w:w="3510" w:type="dxa"/>
          </w:tcPr>
          <w:p w14:paraId="2D330BD6" w14:textId="77777777" w:rsidR="008D4185" w:rsidRPr="001A3761" w:rsidRDefault="008D4185" w:rsidP="00EF4D51">
            <w:pPr>
              <w:spacing w:before="40" w:after="40"/>
              <w:rPr>
                <w:sz w:val="20"/>
              </w:rPr>
            </w:pPr>
            <w:r w:rsidRPr="001A3761">
              <w:rPr>
                <w:sz w:val="20"/>
              </w:rPr>
              <w:t>Strong proven skills in teamwork and cross-group collaboration</w:t>
            </w:r>
          </w:p>
        </w:tc>
        <w:tc>
          <w:tcPr>
            <w:tcW w:w="5058" w:type="dxa"/>
          </w:tcPr>
          <w:p w14:paraId="1A59C917" w14:textId="77777777" w:rsidR="008D4185" w:rsidRPr="001A3761" w:rsidRDefault="008D4185" w:rsidP="00EF4D51">
            <w:pPr>
              <w:spacing w:before="40" w:after="40"/>
              <w:rPr>
                <w:sz w:val="20"/>
              </w:rPr>
            </w:pPr>
            <w:r w:rsidRPr="001A3761">
              <w:rPr>
                <w:sz w:val="20"/>
              </w:rPr>
              <w:t>Led a multi-function and multi-geography team at &lt;company&gt; with a &lt;$&gt; incremental revenue target. We exceeded the target by 8%.</w:t>
            </w:r>
          </w:p>
        </w:tc>
      </w:tr>
      <w:tr w:rsidR="008D4185" w:rsidRPr="001A3761" w14:paraId="5366C2DD" w14:textId="77777777" w:rsidTr="008D4185">
        <w:tc>
          <w:tcPr>
            <w:tcW w:w="3510" w:type="dxa"/>
          </w:tcPr>
          <w:p w14:paraId="49D5D7BC" w14:textId="77777777" w:rsidR="008D4185" w:rsidRPr="001A3761" w:rsidRDefault="008D4185" w:rsidP="00EF4D51">
            <w:pPr>
              <w:spacing w:before="40" w:after="40"/>
              <w:rPr>
                <w:sz w:val="20"/>
              </w:rPr>
            </w:pPr>
            <w:r w:rsidRPr="001A3761">
              <w:rPr>
                <w:sz w:val="20"/>
              </w:rPr>
              <w:t>Managerial responsibility for 3 people</w:t>
            </w:r>
          </w:p>
        </w:tc>
        <w:tc>
          <w:tcPr>
            <w:tcW w:w="5058" w:type="dxa"/>
          </w:tcPr>
          <w:p w14:paraId="2BC22DE0" w14:textId="77777777" w:rsidR="008D4185" w:rsidRPr="001A3761" w:rsidRDefault="008D4185" w:rsidP="00EF4D51">
            <w:pPr>
              <w:spacing w:before="40" w:after="40"/>
              <w:rPr>
                <w:sz w:val="20"/>
              </w:rPr>
            </w:pPr>
            <w:r w:rsidRPr="001A3761">
              <w:rPr>
                <w:sz w:val="20"/>
              </w:rPr>
              <w:t>7 years managing team sizes of 3 to 22 with positive feedback on my management style.</w:t>
            </w:r>
          </w:p>
        </w:tc>
      </w:tr>
    </w:tbl>
    <w:p w14:paraId="662B84D5" w14:textId="77777777" w:rsidR="008D4185" w:rsidRDefault="008D4185" w:rsidP="008D4185"/>
    <w:p w14:paraId="284E85FB" w14:textId="45B90617" w:rsidR="008D4185" w:rsidRPr="001A3761" w:rsidRDefault="008D4185" w:rsidP="008D4185">
      <w:r w:rsidRPr="001A3761">
        <w:t>Note: if you use a table, a nice touch is to remove the lines or select a nice design from the Office ribbon under table tools/design.</w:t>
      </w:r>
    </w:p>
    <w:p w14:paraId="78A7F3E5" w14:textId="22289FF2" w:rsidR="008D4185" w:rsidRPr="008D4185" w:rsidRDefault="008D4185" w:rsidP="008D4185">
      <w:pPr>
        <w:pStyle w:val="ListParagraph"/>
        <w:numPr>
          <w:ilvl w:val="0"/>
          <w:numId w:val="40"/>
        </w:numPr>
        <w:spacing w:before="120" w:after="120" w:line="259" w:lineRule="auto"/>
      </w:pPr>
      <w:r w:rsidRPr="008D4185">
        <w:rPr>
          <w:rStyle w:val="Heading2Char"/>
        </w:rPr>
        <w:lastRenderedPageBreak/>
        <w:t>Closing Samples:</w:t>
      </w:r>
      <w:r w:rsidRPr="008D4185">
        <w:t xml:space="preserve"> </w:t>
      </w:r>
      <w:r w:rsidRPr="008D4185">
        <w:rPr>
          <w:b/>
        </w:rPr>
        <w:t>Request</w:t>
      </w:r>
      <w:r w:rsidRPr="008D4185">
        <w:rPr>
          <w:rFonts w:ascii="Arial" w:hAnsi="Arial" w:cs="Arial"/>
        </w:rPr>
        <w:t>—</w:t>
      </w:r>
      <w:r w:rsidRPr="008D4185">
        <w:t xml:space="preserve">asking for the position and next step, the </w:t>
      </w:r>
      <w:r w:rsidRPr="008D4185">
        <w:rPr>
          <w:rFonts w:ascii="Arial" w:hAnsi="Arial" w:cs="Arial"/>
        </w:rPr>
        <w:t>“</w:t>
      </w:r>
      <w:r w:rsidRPr="008D4185">
        <w:t>call to action:</w:t>
      </w:r>
      <w:r w:rsidRPr="008D4185">
        <w:rPr>
          <w:rFonts w:ascii="Arial" w:hAnsi="Arial" w:cs="Arial"/>
        </w:rPr>
        <w:t>”</w:t>
      </w:r>
    </w:p>
    <w:p w14:paraId="5E44A069" w14:textId="77777777" w:rsidR="008D4185" w:rsidRPr="008D4185" w:rsidRDefault="008D4185" w:rsidP="008D4185">
      <w:pPr>
        <w:pStyle w:val="ListParagraph"/>
        <w:numPr>
          <w:ilvl w:val="1"/>
          <w:numId w:val="40"/>
        </w:numPr>
        <w:spacing w:before="120" w:after="120" w:line="259" w:lineRule="auto"/>
        <w:contextualSpacing w:val="0"/>
      </w:pPr>
      <w:r w:rsidRPr="008D4185">
        <w:rPr>
          <w:rFonts w:ascii="Arial" w:hAnsi="Arial" w:cs="Arial"/>
        </w:rPr>
        <w:t>“</w:t>
      </w:r>
      <w:r w:rsidRPr="008D4185">
        <w:t>Mr. Johnson, I am not only a fit for your position, but I am passionate about your industry and &lt;marketing&gt; function. May I please request a phone and/or face-to-face interview? If I don</w:t>
      </w:r>
      <w:r w:rsidRPr="008D4185">
        <w:rPr>
          <w:rFonts w:ascii="Arial" w:hAnsi="Arial" w:cs="Arial"/>
        </w:rPr>
        <w:t>’</w:t>
      </w:r>
      <w:r w:rsidRPr="008D4185">
        <w:t xml:space="preserve">t hear back from you or a member of your organization before, I will follow up with you on &lt;Day, Date, Time&gt;. (5 working days from the day this cover letter lands.) </w:t>
      </w:r>
    </w:p>
    <w:p w14:paraId="09CABEAE" w14:textId="77777777" w:rsidR="008D4185" w:rsidRPr="008D4185" w:rsidRDefault="008D4185" w:rsidP="008D4185">
      <w:pPr>
        <w:ind w:left="1440"/>
      </w:pPr>
      <w:r w:rsidRPr="008D4185">
        <w:t xml:space="preserve">Thank you for your time and consideration, </w:t>
      </w:r>
    </w:p>
    <w:p w14:paraId="4201C738" w14:textId="77777777" w:rsidR="008D4185" w:rsidRPr="008D4185" w:rsidRDefault="008D4185" w:rsidP="008D4185">
      <w:pPr>
        <w:pStyle w:val="NoSpacing"/>
        <w:spacing w:line="276" w:lineRule="auto"/>
        <w:ind w:left="1440"/>
        <w:rPr>
          <w:rFonts w:ascii="Helvetica Neue" w:hAnsi="Helvetica Neue"/>
        </w:rPr>
      </w:pPr>
      <w:r w:rsidRPr="008D4185">
        <w:rPr>
          <w:rFonts w:ascii="Helvetica Neue" w:eastAsiaTheme="minorHAnsi" w:hAnsi="Helvetica Neue"/>
        </w:rPr>
        <w:t>&lt;full name&gt;</w:t>
      </w:r>
    </w:p>
    <w:p w14:paraId="5944770D" w14:textId="77777777" w:rsidR="008D4185" w:rsidRPr="008D4185" w:rsidRDefault="008D4185" w:rsidP="008D4185">
      <w:pPr>
        <w:pStyle w:val="NoSpacing"/>
        <w:spacing w:line="276" w:lineRule="auto"/>
        <w:ind w:left="1440"/>
        <w:rPr>
          <w:rFonts w:ascii="Helvetica Neue" w:hAnsi="Helvetica Neue"/>
        </w:rPr>
      </w:pPr>
      <w:r w:rsidRPr="008D4185">
        <w:rPr>
          <w:rFonts w:ascii="Helvetica Neue" w:eastAsiaTheme="minorHAnsi" w:hAnsi="Helvetica Neue"/>
        </w:rPr>
        <w:t>&lt;e-mail address&gt;</w:t>
      </w:r>
    </w:p>
    <w:p w14:paraId="3298010B" w14:textId="77777777" w:rsidR="008D4185" w:rsidRPr="008D4185" w:rsidRDefault="008D4185" w:rsidP="008D4185">
      <w:pPr>
        <w:pStyle w:val="NoSpacing"/>
        <w:spacing w:line="276" w:lineRule="auto"/>
        <w:ind w:left="1440"/>
        <w:rPr>
          <w:rFonts w:ascii="Helvetica Neue" w:hAnsi="Helvetica Neue"/>
        </w:rPr>
      </w:pPr>
      <w:r w:rsidRPr="008D4185">
        <w:rPr>
          <w:rFonts w:ascii="Helvetica Neue" w:eastAsiaTheme="minorHAnsi" w:hAnsi="Helvetica Neue"/>
        </w:rPr>
        <w:t>&lt;linkedin URL&gt;</w:t>
      </w:r>
    </w:p>
    <w:p w14:paraId="5089E442" w14:textId="6C199599" w:rsidR="008D4185" w:rsidRPr="008D4185" w:rsidRDefault="008D4185" w:rsidP="008D4185">
      <w:pPr>
        <w:pStyle w:val="NoSpacing"/>
        <w:spacing w:line="276" w:lineRule="auto"/>
        <w:ind w:left="1440"/>
        <w:rPr>
          <w:rFonts w:ascii="Helvetica Neue" w:hAnsi="Helvetica Neue"/>
        </w:rPr>
      </w:pPr>
      <w:r w:rsidRPr="008D4185">
        <w:rPr>
          <w:rFonts w:ascii="Helvetica Neue" w:eastAsiaTheme="minorHAnsi" w:hAnsi="Helvetica Neue"/>
        </w:rPr>
        <w:t>&lt;phone number with area code&gt;</w:t>
      </w:r>
    </w:p>
    <w:p w14:paraId="1609CFF3" w14:textId="3AE3CF06" w:rsidR="008D4185" w:rsidRPr="001A3761" w:rsidRDefault="008D4185" w:rsidP="008D4185">
      <w:pPr>
        <w:pStyle w:val="Heading1"/>
      </w:pPr>
      <w:r w:rsidRPr="001A3761">
        <w:t>Cover Letter Template</w:t>
      </w:r>
    </w:p>
    <w:p w14:paraId="117B668F" w14:textId="550691F7" w:rsidR="008D4185" w:rsidRPr="008D4185" w:rsidRDefault="008D4185" w:rsidP="008D4185">
      <w:pPr>
        <w:rPr>
          <w:rStyle w:val="SubtleEmphasis"/>
          <w:color w:val="1F3864" w:themeColor="accent1" w:themeShade="80"/>
          <w:sz w:val="22"/>
        </w:rPr>
      </w:pPr>
      <w:r w:rsidRPr="008D4185">
        <w:rPr>
          <w:rStyle w:val="SubtleEmphasis"/>
          <w:color w:val="1F3864" w:themeColor="accent1" w:themeShade="80"/>
          <w:sz w:val="22"/>
        </w:rPr>
        <w:t>(Your page margins should be no smaller than 1 inch. Your font should match your r</w:t>
      </w:r>
      <w:r w:rsidRPr="008D4185">
        <w:rPr>
          <w:rStyle w:val="SubtleEmphasis"/>
          <w:rFonts w:ascii="Calibri" w:hAnsi="Calibri" w:cs="Calibri"/>
          <w:color w:val="1F3864" w:themeColor="accent1" w:themeShade="80"/>
          <w:sz w:val="22"/>
        </w:rPr>
        <w:t>é</w:t>
      </w:r>
      <w:r w:rsidRPr="008D4185">
        <w:rPr>
          <w:rStyle w:val="SubtleEmphasis"/>
          <w:color w:val="1F3864" w:themeColor="accent1" w:themeShade="80"/>
          <w:sz w:val="22"/>
        </w:rPr>
        <w:t>sum</w:t>
      </w:r>
      <w:r w:rsidRPr="008D4185">
        <w:rPr>
          <w:rStyle w:val="SubtleEmphasis"/>
          <w:rFonts w:ascii="Calibri" w:hAnsi="Calibri" w:cs="Calibri"/>
          <w:color w:val="1F3864" w:themeColor="accent1" w:themeShade="80"/>
          <w:sz w:val="22"/>
        </w:rPr>
        <w:t>é</w:t>
      </w:r>
      <w:r w:rsidRPr="008D4185">
        <w:rPr>
          <w:rStyle w:val="SubtleEmphasis"/>
          <w:color w:val="1F3864" w:themeColor="accent1" w:themeShade="80"/>
          <w:sz w:val="22"/>
        </w:rPr>
        <w:t xml:space="preserve"> and be 11 or 12 pt. My favorite font is Calibri if you</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re looking for one!)</w:t>
      </w:r>
    </w:p>
    <w:p w14:paraId="781A9056" w14:textId="77777777" w:rsidR="008D4185" w:rsidRPr="008D4185" w:rsidRDefault="008D4185" w:rsidP="008D4185">
      <w:pPr>
        <w:rPr>
          <w:rStyle w:val="SubtleEmphasis"/>
          <w:sz w:val="22"/>
        </w:rPr>
      </w:pPr>
    </w:p>
    <w:p w14:paraId="461A4827" w14:textId="77777777" w:rsidR="008D4185" w:rsidRPr="008D4185" w:rsidRDefault="008D4185" w:rsidP="008D4185">
      <w:r w:rsidRPr="008D4185">
        <w:t xml:space="preserve">Dear Mr. /Ms. ________ &lt;&lt;Use the name or Director of Human Resources.&gt;&gt; </w:t>
      </w:r>
      <w:r w:rsidRPr="008D4185">
        <w:tab/>
      </w:r>
      <w:r w:rsidRPr="008D4185">
        <w:tab/>
        <w:t xml:space="preserve">Date </w:t>
      </w:r>
    </w:p>
    <w:p w14:paraId="794ECF97" w14:textId="77777777" w:rsidR="008D4185" w:rsidRPr="008D4185" w:rsidRDefault="008D4185" w:rsidP="008D4185">
      <w:r w:rsidRPr="008D4185">
        <w:t xml:space="preserve">OR </w:t>
      </w:r>
    </w:p>
    <w:p w14:paraId="5F7EC260" w14:textId="77777777" w:rsidR="008D4185" w:rsidRPr="008D4185" w:rsidRDefault="008D4185" w:rsidP="008D4185">
      <w:r w:rsidRPr="008D4185">
        <w:t xml:space="preserve">Dear Hiring Team for Position XXXX, &lt;title&gt;, </w:t>
      </w:r>
    </w:p>
    <w:p w14:paraId="1CF3B3B8" w14:textId="77777777" w:rsidR="008D4185" w:rsidRPr="008D4185" w:rsidRDefault="008D4185" w:rsidP="008D4185">
      <w:pPr>
        <w:spacing w:before="360" w:after="240"/>
        <w:rPr>
          <w:rStyle w:val="SubtleEmphasis"/>
          <w:color w:val="1F3864" w:themeColor="accent1" w:themeShade="80"/>
          <w:sz w:val="22"/>
        </w:rPr>
      </w:pPr>
      <w:r w:rsidRPr="008D4185">
        <w:rPr>
          <w:rStyle w:val="SubtleEmphasis"/>
          <w:color w:val="1F3864" w:themeColor="accent1" w:themeShade="80"/>
          <w:sz w:val="22"/>
        </w:rPr>
        <w:t xml:space="preserve">&lt;&lt;Hit </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enter</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 xml:space="preserve"> 2 times after date and then include the following information&gt;&gt; </w:t>
      </w:r>
    </w:p>
    <w:p w14:paraId="4C426153" w14:textId="77777777" w:rsidR="008D4185" w:rsidRPr="008D4185" w:rsidRDefault="008D4185" w:rsidP="008D4185">
      <w:r w:rsidRPr="008D4185">
        <w:t>I would like to express my deep interest in the &lt;Marketing Manager&gt; position &lt;####&gt; at the &lt;Baywood Corporation&gt;. &lt;Name&gt; referred your position to me and felt I would be a good fit for your need.</w:t>
      </w:r>
    </w:p>
    <w:p w14:paraId="299C91EF" w14:textId="77777777" w:rsidR="008D4185" w:rsidRPr="008D4185" w:rsidRDefault="008D4185" w:rsidP="008D4185">
      <w:pPr>
        <w:spacing w:before="240" w:after="240"/>
        <w:rPr>
          <w:rStyle w:val="SubtleEmphasis"/>
          <w:color w:val="1F3864" w:themeColor="accent1" w:themeShade="80"/>
          <w:sz w:val="22"/>
        </w:rPr>
      </w:pPr>
      <w:r w:rsidRPr="008D4185">
        <w:rPr>
          <w:rStyle w:val="SubtleEmphasis"/>
          <w:color w:val="1F3864" w:themeColor="accent1" w:themeShade="80"/>
          <w:sz w:val="22"/>
        </w:rPr>
        <w:t xml:space="preserve">&lt;&lt;Hit </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enter</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 xml:space="preserve"> 2 times&gt;&gt; </w:t>
      </w:r>
    </w:p>
    <w:p w14:paraId="76973D10" w14:textId="77777777" w:rsidR="008D4185" w:rsidRPr="008D4185" w:rsidRDefault="008D4185" w:rsidP="008D4185">
      <w:pPr>
        <w:spacing w:after="240"/>
      </w:pPr>
      <w:r w:rsidRPr="008D4185">
        <w:t>After comparing your job description with my background and doing further research on your business, the following are three main reasons why I believe I am a highly qualified candidate:</w:t>
      </w:r>
    </w:p>
    <w:tbl>
      <w:tblPr>
        <w:tblStyle w:val="ListTable4"/>
        <w:tblW w:w="5000" w:type="pct"/>
        <w:tblLook w:val="0620" w:firstRow="1" w:lastRow="0" w:firstColumn="0" w:lastColumn="0" w:noHBand="1" w:noVBand="1"/>
        <w:tblCaption w:val="Table"/>
        <w:tblDescription w:val="Marketing Manager Position and John Howard's Qualifications"/>
      </w:tblPr>
      <w:tblGrid>
        <w:gridCol w:w="4066"/>
        <w:gridCol w:w="5860"/>
      </w:tblGrid>
      <w:tr w:rsidR="008D4185" w:rsidRPr="008D4185" w14:paraId="09EC69D0" w14:textId="77777777" w:rsidTr="008D4185">
        <w:trPr>
          <w:cnfStyle w:val="100000000000" w:firstRow="1" w:lastRow="0" w:firstColumn="0" w:lastColumn="0" w:oddVBand="0" w:evenVBand="0" w:oddHBand="0" w:evenHBand="0" w:firstRowFirstColumn="0" w:firstRowLastColumn="0" w:lastRowFirstColumn="0" w:lastRowLastColumn="0"/>
          <w:trHeight w:val="432"/>
        </w:trPr>
        <w:tc>
          <w:tcPr>
            <w:tcW w:w="3510" w:type="dxa"/>
          </w:tcPr>
          <w:p w14:paraId="230E7458" w14:textId="77777777" w:rsidR="008D4185" w:rsidRPr="008D4185" w:rsidRDefault="008D4185" w:rsidP="00EF4D51">
            <w:r w:rsidRPr="008D4185">
              <w:t>Marketing Manager Position ####</w:t>
            </w:r>
          </w:p>
        </w:tc>
        <w:tc>
          <w:tcPr>
            <w:tcW w:w="5058" w:type="dxa"/>
          </w:tcPr>
          <w:p w14:paraId="7C920C3D" w14:textId="77777777" w:rsidR="008D4185" w:rsidRPr="008D4185" w:rsidRDefault="008D4185" w:rsidP="00EF4D51">
            <w:r w:rsidRPr="008D4185">
              <w:t>John Howard</w:t>
            </w:r>
            <w:r w:rsidRPr="008D4185">
              <w:rPr>
                <w:rFonts w:ascii="Arial" w:hAnsi="Arial" w:cs="Arial"/>
              </w:rPr>
              <w:t>’</w:t>
            </w:r>
            <w:r w:rsidRPr="008D4185">
              <w:t>s Qualifications</w:t>
            </w:r>
          </w:p>
        </w:tc>
      </w:tr>
      <w:tr w:rsidR="008D4185" w:rsidRPr="008D4185" w14:paraId="708DEC2A" w14:textId="77777777" w:rsidTr="008D4185">
        <w:trPr>
          <w:trHeight w:val="720"/>
        </w:trPr>
        <w:tc>
          <w:tcPr>
            <w:tcW w:w="3510" w:type="dxa"/>
          </w:tcPr>
          <w:p w14:paraId="4DA40889" w14:textId="77777777" w:rsidR="008D4185" w:rsidRPr="008D4185" w:rsidRDefault="008D4185" w:rsidP="00EF4D51">
            <w:pPr>
              <w:jc w:val="center"/>
            </w:pPr>
            <w:r w:rsidRPr="008D4185">
              <w:t>8-10 years</w:t>
            </w:r>
            <w:r w:rsidRPr="008D4185">
              <w:rPr>
                <w:rFonts w:ascii="Arial" w:hAnsi="Arial" w:cs="Arial"/>
              </w:rPr>
              <w:t>’</w:t>
            </w:r>
            <w:r w:rsidRPr="008D4185">
              <w:t xml:space="preserve"> technology testing</w:t>
            </w:r>
          </w:p>
        </w:tc>
        <w:tc>
          <w:tcPr>
            <w:tcW w:w="5058" w:type="dxa"/>
          </w:tcPr>
          <w:p w14:paraId="28E83D8C" w14:textId="77777777" w:rsidR="008D4185" w:rsidRPr="008D4185" w:rsidRDefault="008D4185" w:rsidP="00EF4D51">
            <w:pPr>
              <w:jc w:val="center"/>
            </w:pPr>
            <w:r w:rsidRPr="008D4185">
              <w:t>11 years at &lt;company&gt; and &lt;company&gt; with &lt;any statistics about good performance&gt;</w:t>
            </w:r>
          </w:p>
        </w:tc>
      </w:tr>
      <w:tr w:rsidR="008D4185" w:rsidRPr="008D4185" w14:paraId="71EEB8A5" w14:textId="77777777" w:rsidTr="008D4185">
        <w:trPr>
          <w:trHeight w:val="720"/>
        </w:trPr>
        <w:tc>
          <w:tcPr>
            <w:tcW w:w="3510" w:type="dxa"/>
          </w:tcPr>
          <w:p w14:paraId="0FA9EBF7" w14:textId="77777777" w:rsidR="008D4185" w:rsidRPr="008D4185" w:rsidRDefault="008D4185" w:rsidP="00EF4D51">
            <w:pPr>
              <w:jc w:val="center"/>
            </w:pPr>
            <w:r w:rsidRPr="008D4185">
              <w:t>Strong proven skills in teamwork and cross-group collaboration</w:t>
            </w:r>
          </w:p>
        </w:tc>
        <w:tc>
          <w:tcPr>
            <w:tcW w:w="5058" w:type="dxa"/>
          </w:tcPr>
          <w:p w14:paraId="04CE1B01" w14:textId="77777777" w:rsidR="008D4185" w:rsidRPr="008D4185" w:rsidRDefault="008D4185" w:rsidP="00EF4D51">
            <w:pPr>
              <w:jc w:val="center"/>
            </w:pPr>
            <w:r w:rsidRPr="008D4185">
              <w:t>Led a multi-function and multi-geography team at &lt;company&gt; with a &lt;$&gt; incremental revenue target. We exceeded the target by 8%.</w:t>
            </w:r>
          </w:p>
        </w:tc>
      </w:tr>
      <w:tr w:rsidR="008D4185" w:rsidRPr="008D4185" w14:paraId="78DC7A87" w14:textId="77777777" w:rsidTr="008D4185">
        <w:trPr>
          <w:trHeight w:val="720"/>
        </w:trPr>
        <w:tc>
          <w:tcPr>
            <w:tcW w:w="3510" w:type="dxa"/>
          </w:tcPr>
          <w:p w14:paraId="6E2E967D" w14:textId="77777777" w:rsidR="008D4185" w:rsidRPr="008D4185" w:rsidRDefault="008D4185" w:rsidP="00EF4D51">
            <w:pPr>
              <w:jc w:val="center"/>
            </w:pPr>
            <w:r w:rsidRPr="008D4185">
              <w:t>Managerial responsibility for 3 people</w:t>
            </w:r>
          </w:p>
        </w:tc>
        <w:tc>
          <w:tcPr>
            <w:tcW w:w="5058" w:type="dxa"/>
          </w:tcPr>
          <w:p w14:paraId="0C501FB1" w14:textId="77777777" w:rsidR="008D4185" w:rsidRPr="008D4185" w:rsidRDefault="008D4185" w:rsidP="00EF4D51">
            <w:pPr>
              <w:jc w:val="center"/>
            </w:pPr>
            <w:r w:rsidRPr="008D4185">
              <w:t>7 years managing team sizes of 3 to 22 with positive feedback on my management style.</w:t>
            </w:r>
          </w:p>
        </w:tc>
      </w:tr>
    </w:tbl>
    <w:p w14:paraId="3D5573D8" w14:textId="77777777" w:rsidR="008D4185" w:rsidRPr="008D4185" w:rsidRDefault="008D4185" w:rsidP="008D4185">
      <w:pPr>
        <w:spacing w:before="240" w:after="240"/>
        <w:rPr>
          <w:rStyle w:val="SubtleEmphasis"/>
          <w:color w:val="1F3864" w:themeColor="accent1" w:themeShade="80"/>
          <w:sz w:val="22"/>
        </w:rPr>
      </w:pPr>
      <w:r w:rsidRPr="008D4185">
        <w:rPr>
          <w:rStyle w:val="SubtleEmphasis"/>
          <w:color w:val="1F3864" w:themeColor="accent1" w:themeShade="80"/>
          <w:sz w:val="22"/>
        </w:rPr>
        <w:t xml:space="preserve">&lt;&lt;Hit </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enter</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 xml:space="preserve"> 2 times&gt;&gt;</w:t>
      </w:r>
    </w:p>
    <w:p w14:paraId="124A0767" w14:textId="77777777" w:rsidR="008D4185" w:rsidRPr="008D4185" w:rsidRDefault="008D4185" w:rsidP="008D4185">
      <w:pPr>
        <w:spacing w:line="240" w:lineRule="auto"/>
        <w:rPr>
          <w:rFonts w:eastAsia="Times New Roman" w:cs="Times New Roman"/>
          <w:color w:val="000000"/>
        </w:rPr>
      </w:pPr>
      <w:r w:rsidRPr="001A3761">
        <w:rPr>
          <w:rFonts w:ascii="Arial" w:hAnsi="Arial" w:cs="Arial"/>
        </w:rPr>
        <w:lastRenderedPageBreak/>
        <w:t>“</w:t>
      </w:r>
      <w:r w:rsidRPr="008D4185">
        <w:t>Mr. Johnson, I am not only a fit for your position, but I am passionate about your industry and &lt;marketing&gt; function. May I please request a phone and/or face-to-face interview? If I don</w:t>
      </w:r>
      <w:r w:rsidRPr="008D4185">
        <w:rPr>
          <w:rFonts w:ascii="Arial" w:hAnsi="Arial" w:cs="Arial"/>
        </w:rPr>
        <w:t>’</w:t>
      </w:r>
      <w:r w:rsidRPr="008D4185">
        <w:t>t hear back from you or a member of your organization before, I will follow up with you on &lt;Day, Date, Time&gt;.</w:t>
      </w:r>
      <w:r w:rsidRPr="008D4185">
        <w:rPr>
          <w:rFonts w:eastAsia="Times New Roman" w:cs="Times New Roman"/>
          <w:color w:val="000000"/>
        </w:rPr>
        <w:t xml:space="preserve"> </w:t>
      </w:r>
    </w:p>
    <w:p w14:paraId="3D0ABD68" w14:textId="77777777" w:rsidR="008D4185" w:rsidRPr="008D4185" w:rsidRDefault="008D4185" w:rsidP="008D4185">
      <w:pPr>
        <w:spacing w:before="240" w:after="240"/>
        <w:rPr>
          <w:rStyle w:val="SubtleEmphasis"/>
          <w:color w:val="1F3864" w:themeColor="accent1" w:themeShade="80"/>
          <w:sz w:val="22"/>
        </w:rPr>
      </w:pPr>
      <w:r w:rsidRPr="008D4185">
        <w:rPr>
          <w:rStyle w:val="SubtleEmphasis"/>
          <w:color w:val="1F3864" w:themeColor="accent1" w:themeShade="80"/>
          <w:sz w:val="22"/>
        </w:rPr>
        <w:t xml:space="preserve">&lt;&lt;Hit </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enter</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 xml:space="preserve"> 2 times&gt;&gt;</w:t>
      </w:r>
    </w:p>
    <w:p w14:paraId="60110117" w14:textId="77777777" w:rsidR="008D4185" w:rsidRPr="008D4185" w:rsidRDefault="008D4185" w:rsidP="008D4185">
      <w:pPr>
        <w:spacing w:line="240" w:lineRule="auto"/>
        <w:rPr>
          <w:rFonts w:eastAsia="Times New Roman" w:cs="Times New Roman"/>
          <w:color w:val="000000"/>
        </w:rPr>
      </w:pPr>
      <w:r w:rsidRPr="008D4185">
        <w:rPr>
          <w:rFonts w:eastAsia="Times New Roman" w:cs="Times New Roman"/>
          <w:color w:val="000000"/>
        </w:rPr>
        <w:t xml:space="preserve">Thank you for your time and consideration, </w:t>
      </w:r>
    </w:p>
    <w:p w14:paraId="0763C60C" w14:textId="77777777" w:rsidR="008D4185" w:rsidRPr="008D4185" w:rsidRDefault="008D4185" w:rsidP="008D4185">
      <w:pPr>
        <w:spacing w:before="240" w:after="240"/>
        <w:rPr>
          <w:rStyle w:val="SubtleEmphasis"/>
          <w:color w:val="1F3864" w:themeColor="accent1" w:themeShade="80"/>
          <w:sz w:val="22"/>
        </w:rPr>
      </w:pPr>
      <w:r w:rsidRPr="008D4185">
        <w:rPr>
          <w:rStyle w:val="SubtleEmphasis"/>
          <w:color w:val="1F3864" w:themeColor="accent1" w:themeShade="80"/>
          <w:sz w:val="22"/>
        </w:rPr>
        <w:t xml:space="preserve">&lt;&lt;Hit </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enter</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 xml:space="preserve"> 2 times&gt;&gt;</w:t>
      </w:r>
    </w:p>
    <w:p w14:paraId="19B1630C" w14:textId="77777777" w:rsidR="008D4185" w:rsidRPr="008D4185" w:rsidRDefault="008D4185" w:rsidP="008D4185">
      <w:pPr>
        <w:pStyle w:val="NoSpacing"/>
        <w:rPr>
          <w:rFonts w:ascii="Helvetica Neue" w:eastAsia="Times New Roman" w:hAnsi="Helvetica Neue" w:cs="Times New Roman"/>
          <w:color w:val="000000"/>
        </w:rPr>
      </w:pPr>
      <w:r w:rsidRPr="008D4185">
        <w:rPr>
          <w:rFonts w:ascii="Helvetica Neue" w:eastAsia="Times New Roman" w:hAnsi="Helvetica Neue" w:cs="Times New Roman"/>
          <w:color w:val="000000"/>
        </w:rPr>
        <w:t xml:space="preserve">John Howard &lt;Your typed name, first and last&gt; </w:t>
      </w:r>
    </w:p>
    <w:p w14:paraId="45318F09" w14:textId="77777777" w:rsidR="008D4185" w:rsidRPr="008D4185" w:rsidRDefault="008D4185" w:rsidP="008D4185">
      <w:pPr>
        <w:pStyle w:val="NoSpacing"/>
        <w:rPr>
          <w:rFonts w:ascii="Helvetica Neue" w:eastAsia="Times New Roman" w:hAnsi="Helvetica Neue" w:cs="Times New Roman"/>
          <w:color w:val="000000"/>
        </w:rPr>
      </w:pPr>
      <w:r w:rsidRPr="008D4185">
        <w:rPr>
          <w:rFonts w:ascii="Helvetica Neue" w:eastAsia="Times New Roman" w:hAnsi="Helvetica Neue" w:cs="Times New Roman"/>
          <w:color w:val="000000"/>
        </w:rPr>
        <w:t xml:space="preserve">Your email </w:t>
      </w:r>
    </w:p>
    <w:p w14:paraId="194937A5" w14:textId="77777777" w:rsidR="008D4185" w:rsidRPr="008D4185" w:rsidRDefault="008D4185" w:rsidP="008D4185">
      <w:pPr>
        <w:pStyle w:val="NoSpacing"/>
        <w:rPr>
          <w:rFonts w:ascii="Helvetica Neue" w:eastAsia="Times New Roman" w:hAnsi="Helvetica Neue" w:cs="Times New Roman"/>
          <w:color w:val="000000"/>
        </w:rPr>
      </w:pPr>
      <w:r w:rsidRPr="008D4185">
        <w:rPr>
          <w:rFonts w:ascii="Helvetica Neue" w:eastAsia="Times New Roman" w:hAnsi="Helvetica Neue" w:cs="Times New Roman"/>
          <w:color w:val="000000"/>
        </w:rPr>
        <w:t>Your preferred phone (Don</w:t>
      </w:r>
      <w:r w:rsidRPr="008D4185">
        <w:rPr>
          <w:rFonts w:ascii="Arial" w:eastAsia="Times New Roman" w:hAnsi="Arial" w:cs="Arial"/>
          <w:color w:val="000000"/>
        </w:rPr>
        <w:t>’</w:t>
      </w:r>
      <w:r w:rsidRPr="008D4185">
        <w:rPr>
          <w:rFonts w:ascii="Helvetica Neue" w:eastAsia="Times New Roman" w:hAnsi="Helvetica Neue" w:cs="Times New Roman"/>
          <w:color w:val="000000"/>
        </w:rPr>
        <w:t>t put home phone unless you answer it!)</w:t>
      </w:r>
    </w:p>
    <w:p w14:paraId="28E87395" w14:textId="77777777" w:rsidR="008D4185" w:rsidRPr="008D4185" w:rsidRDefault="008D4185" w:rsidP="008D4185">
      <w:pPr>
        <w:pStyle w:val="NoSpacing"/>
        <w:rPr>
          <w:rFonts w:ascii="Helvetica Neue" w:eastAsia="Times New Roman" w:hAnsi="Helvetica Neue" w:cs="Times New Roman"/>
          <w:color w:val="000000"/>
        </w:rPr>
      </w:pPr>
      <w:r w:rsidRPr="008D4185">
        <w:rPr>
          <w:rFonts w:ascii="Helvetica Neue" w:eastAsia="Times New Roman" w:hAnsi="Helvetica Neue" w:cs="Times New Roman"/>
          <w:color w:val="000000"/>
        </w:rPr>
        <w:t>Your full street address</w:t>
      </w:r>
    </w:p>
    <w:p w14:paraId="78A6EF45" w14:textId="77777777" w:rsidR="008D4185" w:rsidRPr="008D4185" w:rsidRDefault="008D4185" w:rsidP="008D4185">
      <w:pPr>
        <w:pStyle w:val="NoSpacing"/>
        <w:rPr>
          <w:rFonts w:ascii="Helvetica Neue" w:eastAsia="Times New Roman" w:hAnsi="Helvetica Neue" w:cs="Times New Roman"/>
          <w:color w:val="000000"/>
        </w:rPr>
      </w:pPr>
      <w:r w:rsidRPr="008D4185">
        <w:rPr>
          <w:rFonts w:ascii="Helvetica Neue" w:eastAsia="Times New Roman" w:hAnsi="Helvetica Neue" w:cs="Times New Roman"/>
          <w:color w:val="000000"/>
        </w:rPr>
        <w:t>Your LinkedIn address (Learn how to make hyperlinks so the recipient can just click.)</w:t>
      </w:r>
    </w:p>
    <w:p w14:paraId="37362998" w14:textId="77777777" w:rsidR="008D4185" w:rsidRPr="008D4185" w:rsidRDefault="008D4185" w:rsidP="008D4185">
      <w:pPr>
        <w:spacing w:before="240" w:after="240"/>
        <w:rPr>
          <w:rStyle w:val="SubtleEmphasis"/>
          <w:color w:val="1F3864" w:themeColor="accent1" w:themeShade="80"/>
          <w:sz w:val="22"/>
        </w:rPr>
      </w:pPr>
      <w:r w:rsidRPr="008D4185">
        <w:rPr>
          <w:rStyle w:val="SubtleEmphasis"/>
          <w:color w:val="1F3864" w:themeColor="accent1" w:themeShade="80"/>
          <w:sz w:val="22"/>
        </w:rPr>
        <w:t xml:space="preserve">&lt;&lt;Hit </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enter</w:t>
      </w:r>
      <w:r w:rsidRPr="008D4185">
        <w:rPr>
          <w:rStyle w:val="SubtleEmphasis"/>
          <w:rFonts w:ascii="Arial" w:hAnsi="Arial" w:cs="Arial"/>
          <w:color w:val="1F3864" w:themeColor="accent1" w:themeShade="80"/>
          <w:sz w:val="22"/>
        </w:rPr>
        <w:t>”</w:t>
      </w:r>
      <w:r w:rsidRPr="008D4185">
        <w:rPr>
          <w:rStyle w:val="SubtleEmphasis"/>
          <w:color w:val="1F3864" w:themeColor="accent1" w:themeShade="80"/>
          <w:sz w:val="22"/>
        </w:rPr>
        <w:t xml:space="preserve"> 2 times&gt;&gt;</w:t>
      </w:r>
    </w:p>
    <w:p w14:paraId="33E68C0E" w14:textId="77777777" w:rsidR="008D4185" w:rsidRPr="008D4185" w:rsidRDefault="008D4185" w:rsidP="008D4185">
      <w:pPr>
        <w:rPr>
          <w:rFonts w:eastAsia="Times New Roman" w:cs="Times New Roman"/>
          <w:color w:val="000000"/>
        </w:rPr>
      </w:pPr>
    </w:p>
    <w:p w14:paraId="20728C65" w14:textId="67BA8D1D" w:rsidR="00F5062C" w:rsidRDefault="008D4185" w:rsidP="008D4185">
      <w:pPr>
        <w:pStyle w:val="ListParagraph"/>
        <w:jc w:val="center"/>
      </w:pPr>
      <w:r w:rsidRPr="008D4185">
        <w:t xml:space="preserve"> * * * * end of a one-page cover letter </w:t>
      </w:r>
      <w:r w:rsidRPr="008D4185">
        <w:rPr>
          <w:rFonts w:ascii="Arial" w:hAnsi="Arial" w:cs="Arial"/>
        </w:rPr>
        <w:t>–</w:t>
      </w:r>
      <w:r w:rsidRPr="008D4185">
        <w:t xml:space="preserve"> no more! * * * * *</w:t>
      </w:r>
    </w:p>
    <w:p w14:paraId="7AC4842C" w14:textId="73B4E775" w:rsidR="008D4185" w:rsidRPr="008D4185" w:rsidRDefault="008D4185" w:rsidP="008D4185"/>
    <w:p w14:paraId="7E207919" w14:textId="3ED2AF31" w:rsidR="008D4185" w:rsidRPr="008D4185" w:rsidRDefault="008D4185" w:rsidP="008D4185"/>
    <w:p w14:paraId="3397AF10" w14:textId="5D23BE7F" w:rsidR="008D4185" w:rsidRPr="008D4185" w:rsidRDefault="008D4185" w:rsidP="008D4185"/>
    <w:p w14:paraId="3F4FE521" w14:textId="7715F867" w:rsidR="008D4185" w:rsidRPr="008D4185" w:rsidRDefault="008D4185" w:rsidP="008D4185"/>
    <w:p w14:paraId="20E78A52" w14:textId="6DB22BDA" w:rsidR="008D4185" w:rsidRPr="008D4185" w:rsidRDefault="008D4185" w:rsidP="008D4185"/>
    <w:p w14:paraId="67492FA5" w14:textId="7DB5CB0B" w:rsidR="008D4185" w:rsidRPr="008D4185" w:rsidRDefault="008D4185" w:rsidP="008D4185"/>
    <w:p w14:paraId="423B59BC" w14:textId="79EE5B22" w:rsidR="008D4185" w:rsidRPr="008D4185" w:rsidRDefault="008D4185" w:rsidP="008D4185"/>
    <w:p w14:paraId="482B1F63" w14:textId="395FF281" w:rsidR="008D4185" w:rsidRPr="008D4185" w:rsidRDefault="008D4185" w:rsidP="008D4185"/>
    <w:p w14:paraId="30E71B07" w14:textId="2D049F0E" w:rsidR="008D4185" w:rsidRPr="008D4185" w:rsidRDefault="008D4185" w:rsidP="008D4185"/>
    <w:p w14:paraId="2556A8D1" w14:textId="08970D68" w:rsidR="008D4185" w:rsidRPr="008D4185" w:rsidRDefault="008D4185" w:rsidP="008D4185"/>
    <w:p w14:paraId="25E9FA17" w14:textId="1C2C1DBF" w:rsidR="008D4185" w:rsidRPr="008D4185" w:rsidRDefault="008D4185" w:rsidP="008D4185"/>
    <w:p w14:paraId="637DF69C" w14:textId="726AB0C9" w:rsidR="008D4185" w:rsidRPr="008D4185" w:rsidRDefault="008D4185" w:rsidP="008D4185"/>
    <w:p w14:paraId="020D015D" w14:textId="47FA0774" w:rsidR="008D4185" w:rsidRPr="008D4185" w:rsidRDefault="008D4185" w:rsidP="008D4185"/>
    <w:p w14:paraId="5DFCCF99" w14:textId="46B504FC" w:rsidR="008D4185" w:rsidRDefault="008D4185" w:rsidP="008D4185"/>
    <w:p w14:paraId="298D20AC" w14:textId="59B52A4B" w:rsidR="008D4185" w:rsidRDefault="008D4185" w:rsidP="008D4185"/>
    <w:p w14:paraId="16245DBC" w14:textId="0C2CAAA6" w:rsidR="008D4185" w:rsidRDefault="008D4185" w:rsidP="008D4185"/>
    <w:p w14:paraId="289B625F" w14:textId="77777777" w:rsidR="008D4185" w:rsidRDefault="008D4185" w:rsidP="008D4185"/>
    <w:p w14:paraId="74ECD3E5" w14:textId="77777777" w:rsidR="008D4185" w:rsidRPr="00F5062C" w:rsidRDefault="008D4185" w:rsidP="008D4185">
      <w:pPr>
        <w:pStyle w:val="BoxText"/>
        <w:spacing w:before="200"/>
      </w:pPr>
      <w:r>
        <w:t xml:space="preserve">Limited Use Policy: You may make archival copies and customize this template (the "Software") for your personal and noncommercial use only. This template or any document including or derived from this template may NOT be sold, distributed, published to an online gallery, or placed on a public server such as the internet without the express written permission of DM Consult, LLC. Copyright </w:t>
      </w:r>
      <w:r>
        <w:rPr>
          <w:rFonts w:ascii="Calibri" w:hAnsi="Calibri" w:cs="Calibri"/>
        </w:rPr>
        <w:t>©</w:t>
      </w:r>
      <w:r>
        <w:t xml:space="preserve"> Dana Manciagli</w:t>
      </w:r>
    </w:p>
    <w:p w14:paraId="6366AC4C" w14:textId="77777777" w:rsidR="008D4185" w:rsidRPr="008D4185" w:rsidRDefault="008D4185" w:rsidP="008D4185"/>
    <w:sectPr w:rsidR="008D4185" w:rsidRPr="008D4185" w:rsidSect="001A11B0">
      <w:headerReference w:type="default" r:id="rId8"/>
      <w:footerReference w:type="default" r:id="rId9"/>
      <w:pgSz w:w="12240" w:h="15840"/>
      <w:pgMar w:top="1440" w:right="864" w:bottom="1440" w:left="1440" w:header="216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AB9E7" w14:textId="77777777" w:rsidR="00835313" w:rsidRDefault="00835313" w:rsidP="006A7396">
      <w:r>
        <w:separator/>
      </w:r>
    </w:p>
    <w:p w14:paraId="667A9680" w14:textId="77777777" w:rsidR="00835313" w:rsidRDefault="00835313" w:rsidP="006A7396"/>
  </w:endnote>
  <w:endnote w:type="continuationSeparator" w:id="0">
    <w:p w14:paraId="1CBE91AB" w14:textId="77777777" w:rsidR="00835313" w:rsidRDefault="00835313" w:rsidP="006A7396">
      <w:r>
        <w:continuationSeparator/>
      </w:r>
    </w:p>
    <w:p w14:paraId="55E71F2B" w14:textId="77777777" w:rsidR="00835313" w:rsidRDefault="00835313" w:rsidP="006A7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charset w:val="00"/>
    <w:family w:val="auto"/>
    <w:pitch w:val="variable"/>
    <w:sig w:usb0="80000067"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3C8A6" w14:textId="35C3DFDA" w:rsidR="00285F12" w:rsidRPr="005B66AD" w:rsidRDefault="00285F12" w:rsidP="00385C21">
    <w:pPr>
      <w:pStyle w:val="Footer"/>
    </w:pPr>
    <w:r>
      <w:rPr>
        <w:noProof/>
      </w:rPr>
      <w:drawing>
        <wp:anchor distT="0" distB="0" distL="114300" distR="114300" simplePos="0" relativeHeight="251668480" behindDoc="0" locked="0" layoutInCell="1" allowOverlap="1" wp14:anchorId="7717F1A1" wp14:editId="32C9161A">
          <wp:simplePos x="0" y="0"/>
          <wp:positionH relativeFrom="column">
            <wp:posOffset>4486275</wp:posOffset>
          </wp:positionH>
          <wp:positionV relativeFrom="paragraph">
            <wp:posOffset>-295910</wp:posOffset>
          </wp:positionV>
          <wp:extent cx="2008412" cy="428625"/>
          <wp:effectExtent l="0" t="0" r="0" b="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1"/>
                  <a:stretch>
                    <a:fillRect/>
                  </a:stretch>
                </pic:blipFill>
                <pic:spPr>
                  <a:xfrm>
                    <a:off x="0" y="0"/>
                    <a:ext cx="2008412" cy="428625"/>
                  </a:xfrm>
                  <a:prstGeom prst="rect">
                    <a:avLst/>
                  </a:prstGeom>
                </pic:spPr>
              </pic:pic>
            </a:graphicData>
          </a:graphic>
          <wp14:sizeRelH relativeFrom="page">
            <wp14:pctWidth>0</wp14:pctWidth>
          </wp14:sizeRelH>
          <wp14:sizeRelV relativeFrom="page">
            <wp14:pctHeight>0</wp14:pctHeight>
          </wp14:sizeRelV>
        </wp:anchor>
      </w:drawing>
    </w:r>
    <w:r w:rsidRPr="005B66AD">
      <w:t xml:space="preserve">Page </w:t>
    </w:r>
    <w:r w:rsidRPr="005B66AD">
      <w:fldChar w:fldCharType="begin"/>
    </w:r>
    <w:r w:rsidRPr="005B66AD">
      <w:instrText xml:space="preserve"> PAGE  \* Arabic  \* MERGEFORMAT </w:instrText>
    </w:r>
    <w:r w:rsidRPr="005B66AD">
      <w:fldChar w:fldCharType="separate"/>
    </w:r>
    <w:r w:rsidRPr="005B66AD">
      <w:rPr>
        <w:noProof/>
      </w:rPr>
      <w:t>2</w:t>
    </w:r>
    <w:r w:rsidRPr="005B66AD">
      <w:fldChar w:fldCharType="end"/>
    </w:r>
    <w:r w:rsidRPr="005B66AD">
      <w:t xml:space="preserve"> of </w:t>
    </w:r>
    <w:fldSimple w:instr=" NUMPAGES  \* Arabic  \* MERGEFORMAT ">
      <w:r w:rsidRPr="005B66AD">
        <w:rPr>
          <w:noProof/>
        </w:rPr>
        <w:t>2</w:t>
      </w:r>
    </w:fldSimple>
    <w:r>
      <w:t xml:space="preserve">                           Copyright © 2021 DM Consult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7F20A" w14:textId="77777777" w:rsidR="00835313" w:rsidRDefault="00835313" w:rsidP="006A7396">
      <w:r>
        <w:separator/>
      </w:r>
    </w:p>
    <w:p w14:paraId="511D378F" w14:textId="77777777" w:rsidR="00835313" w:rsidRDefault="00835313" w:rsidP="006A7396"/>
  </w:footnote>
  <w:footnote w:type="continuationSeparator" w:id="0">
    <w:p w14:paraId="572A1743" w14:textId="77777777" w:rsidR="00835313" w:rsidRDefault="00835313" w:rsidP="006A7396">
      <w:r>
        <w:continuationSeparator/>
      </w:r>
    </w:p>
    <w:p w14:paraId="04CB44BA" w14:textId="77777777" w:rsidR="00835313" w:rsidRDefault="00835313" w:rsidP="006A7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23953" w14:textId="77777777" w:rsidR="00285F12" w:rsidRDefault="00285F12">
    <w:pPr>
      <w:pStyle w:val="Header"/>
    </w:pPr>
    <w:r>
      <w:rPr>
        <w:noProof/>
      </w:rPr>
      <w:drawing>
        <wp:anchor distT="0" distB="0" distL="114300" distR="114300" simplePos="0" relativeHeight="251667456" behindDoc="0" locked="0" layoutInCell="1" allowOverlap="1" wp14:anchorId="37A777A2" wp14:editId="7ED454E0">
          <wp:simplePos x="0" y="0"/>
          <wp:positionH relativeFrom="column">
            <wp:posOffset>-495300</wp:posOffset>
          </wp:positionH>
          <wp:positionV relativeFrom="paragraph">
            <wp:posOffset>-1114425</wp:posOffset>
          </wp:positionV>
          <wp:extent cx="5943600" cy="953197"/>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943600" cy="95319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1" locked="0" layoutInCell="1" allowOverlap="1" wp14:anchorId="1562CD84" wp14:editId="366F7A66">
              <wp:simplePos x="0" y="0"/>
              <wp:positionH relativeFrom="column">
                <wp:posOffset>-4098275</wp:posOffset>
              </wp:positionH>
              <wp:positionV relativeFrom="paragraph">
                <wp:posOffset>-1470752</wp:posOffset>
              </wp:positionV>
              <wp:extent cx="3404212" cy="10950766"/>
              <wp:effectExtent l="0" t="0" r="6350" b="317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4212" cy="10950766"/>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49953B5" id="Rectangle 3" o:spid="_x0000_s1026" alt="&quot;&quot;" style="position:absolute;margin-left:-322.7pt;margin-top:-115.8pt;width:268.05pt;height:86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" fillcolor="black"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71083"/>
    <w:multiLevelType w:val="hybridMultilevel"/>
    <w:tmpl w:val="543E2D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22A1E"/>
    <w:multiLevelType w:val="hybridMultilevel"/>
    <w:tmpl w:val="E47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F7389"/>
    <w:multiLevelType w:val="hybridMultilevel"/>
    <w:tmpl w:val="18FC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83A5355"/>
    <w:multiLevelType w:val="hybridMultilevel"/>
    <w:tmpl w:val="3E862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130020"/>
    <w:multiLevelType w:val="hybridMultilevel"/>
    <w:tmpl w:val="08309A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C40C25"/>
    <w:multiLevelType w:val="hybridMultilevel"/>
    <w:tmpl w:val="35EC0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B098F"/>
    <w:multiLevelType w:val="hybridMultilevel"/>
    <w:tmpl w:val="D286E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A80B24"/>
    <w:multiLevelType w:val="hybridMultilevel"/>
    <w:tmpl w:val="3C32A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2A7EFE"/>
    <w:multiLevelType w:val="hybridMultilevel"/>
    <w:tmpl w:val="142C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5768F"/>
    <w:multiLevelType w:val="hybridMultilevel"/>
    <w:tmpl w:val="222AE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B54C3"/>
    <w:multiLevelType w:val="hybridMultilevel"/>
    <w:tmpl w:val="1FA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3744F5"/>
    <w:multiLevelType w:val="hybridMultilevel"/>
    <w:tmpl w:val="809A0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6F5DBE"/>
    <w:multiLevelType w:val="hybridMultilevel"/>
    <w:tmpl w:val="40F6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05C20"/>
    <w:multiLevelType w:val="hybridMultilevel"/>
    <w:tmpl w:val="A7DC3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ED3466"/>
    <w:multiLevelType w:val="hybridMultilevel"/>
    <w:tmpl w:val="CEE82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210F8F"/>
    <w:multiLevelType w:val="hybridMultilevel"/>
    <w:tmpl w:val="9E9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930D0"/>
    <w:multiLevelType w:val="hybridMultilevel"/>
    <w:tmpl w:val="D71E2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3059E"/>
    <w:multiLevelType w:val="hybridMultilevel"/>
    <w:tmpl w:val="65447C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1769DC"/>
    <w:multiLevelType w:val="hybridMultilevel"/>
    <w:tmpl w:val="C5C80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684A9A"/>
    <w:multiLevelType w:val="hybridMultilevel"/>
    <w:tmpl w:val="5546F862"/>
    <w:lvl w:ilvl="0" w:tplc="886E43F2">
      <w:start w:val="1"/>
      <w:numFmt w:val="bullet"/>
      <w:lvlText w:val="•"/>
      <w:lvlJc w:val="left"/>
      <w:pPr>
        <w:tabs>
          <w:tab w:val="num" w:pos="720"/>
        </w:tabs>
        <w:ind w:left="720" w:hanging="360"/>
      </w:pPr>
      <w:rPr>
        <w:rFonts w:ascii="Helvetica Neue" w:hAnsi="Helvetica Neue" w:hint="default"/>
      </w:rPr>
    </w:lvl>
    <w:lvl w:ilvl="1" w:tplc="0E30B162" w:tentative="1">
      <w:start w:val="1"/>
      <w:numFmt w:val="bullet"/>
      <w:lvlText w:val="•"/>
      <w:lvlJc w:val="left"/>
      <w:pPr>
        <w:tabs>
          <w:tab w:val="num" w:pos="1440"/>
        </w:tabs>
        <w:ind w:left="1440" w:hanging="360"/>
      </w:pPr>
      <w:rPr>
        <w:rFonts w:ascii="Helvetica Neue" w:hAnsi="Helvetica Neue" w:hint="default"/>
      </w:rPr>
    </w:lvl>
    <w:lvl w:ilvl="2" w:tplc="8194AB00" w:tentative="1">
      <w:start w:val="1"/>
      <w:numFmt w:val="bullet"/>
      <w:lvlText w:val="•"/>
      <w:lvlJc w:val="left"/>
      <w:pPr>
        <w:tabs>
          <w:tab w:val="num" w:pos="2160"/>
        </w:tabs>
        <w:ind w:left="2160" w:hanging="360"/>
      </w:pPr>
      <w:rPr>
        <w:rFonts w:ascii="Helvetica Neue" w:hAnsi="Helvetica Neue" w:hint="default"/>
      </w:rPr>
    </w:lvl>
    <w:lvl w:ilvl="3" w:tplc="C4743C5C" w:tentative="1">
      <w:start w:val="1"/>
      <w:numFmt w:val="bullet"/>
      <w:lvlText w:val="•"/>
      <w:lvlJc w:val="left"/>
      <w:pPr>
        <w:tabs>
          <w:tab w:val="num" w:pos="2880"/>
        </w:tabs>
        <w:ind w:left="2880" w:hanging="360"/>
      </w:pPr>
      <w:rPr>
        <w:rFonts w:ascii="Helvetica Neue" w:hAnsi="Helvetica Neue" w:hint="default"/>
      </w:rPr>
    </w:lvl>
    <w:lvl w:ilvl="4" w:tplc="2040A2E6" w:tentative="1">
      <w:start w:val="1"/>
      <w:numFmt w:val="bullet"/>
      <w:lvlText w:val="•"/>
      <w:lvlJc w:val="left"/>
      <w:pPr>
        <w:tabs>
          <w:tab w:val="num" w:pos="3600"/>
        </w:tabs>
        <w:ind w:left="3600" w:hanging="360"/>
      </w:pPr>
      <w:rPr>
        <w:rFonts w:ascii="Helvetica Neue" w:hAnsi="Helvetica Neue" w:hint="default"/>
      </w:rPr>
    </w:lvl>
    <w:lvl w:ilvl="5" w:tplc="F04A0616" w:tentative="1">
      <w:start w:val="1"/>
      <w:numFmt w:val="bullet"/>
      <w:lvlText w:val="•"/>
      <w:lvlJc w:val="left"/>
      <w:pPr>
        <w:tabs>
          <w:tab w:val="num" w:pos="4320"/>
        </w:tabs>
        <w:ind w:left="4320" w:hanging="360"/>
      </w:pPr>
      <w:rPr>
        <w:rFonts w:ascii="Helvetica Neue" w:hAnsi="Helvetica Neue" w:hint="default"/>
      </w:rPr>
    </w:lvl>
    <w:lvl w:ilvl="6" w:tplc="CEA66D96" w:tentative="1">
      <w:start w:val="1"/>
      <w:numFmt w:val="bullet"/>
      <w:lvlText w:val="•"/>
      <w:lvlJc w:val="left"/>
      <w:pPr>
        <w:tabs>
          <w:tab w:val="num" w:pos="5040"/>
        </w:tabs>
        <w:ind w:left="5040" w:hanging="360"/>
      </w:pPr>
      <w:rPr>
        <w:rFonts w:ascii="Helvetica Neue" w:hAnsi="Helvetica Neue" w:hint="default"/>
      </w:rPr>
    </w:lvl>
    <w:lvl w:ilvl="7" w:tplc="9D26334E" w:tentative="1">
      <w:start w:val="1"/>
      <w:numFmt w:val="bullet"/>
      <w:lvlText w:val="•"/>
      <w:lvlJc w:val="left"/>
      <w:pPr>
        <w:tabs>
          <w:tab w:val="num" w:pos="5760"/>
        </w:tabs>
        <w:ind w:left="5760" w:hanging="360"/>
      </w:pPr>
      <w:rPr>
        <w:rFonts w:ascii="Helvetica Neue" w:hAnsi="Helvetica Neue" w:hint="default"/>
      </w:rPr>
    </w:lvl>
    <w:lvl w:ilvl="8" w:tplc="A4FE4428" w:tentative="1">
      <w:start w:val="1"/>
      <w:numFmt w:val="bullet"/>
      <w:lvlText w:val="•"/>
      <w:lvlJc w:val="left"/>
      <w:pPr>
        <w:tabs>
          <w:tab w:val="num" w:pos="6480"/>
        </w:tabs>
        <w:ind w:left="6480" w:hanging="360"/>
      </w:pPr>
      <w:rPr>
        <w:rFonts w:ascii="Helvetica Neue" w:hAnsi="Helvetica Neue" w:hint="default"/>
      </w:rPr>
    </w:lvl>
  </w:abstractNum>
  <w:abstractNum w:abstractNumId="20" w15:restartNumberingAfterBreak="0">
    <w:nsid w:val="3E1201FD"/>
    <w:multiLevelType w:val="hybridMultilevel"/>
    <w:tmpl w:val="F1F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F6B20"/>
    <w:multiLevelType w:val="hybridMultilevel"/>
    <w:tmpl w:val="00425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3327BD"/>
    <w:multiLevelType w:val="hybridMultilevel"/>
    <w:tmpl w:val="E686398E"/>
    <w:lvl w:ilvl="0" w:tplc="5ED23590">
      <w:start w:val="1"/>
      <w:numFmt w:val="bullet"/>
      <w:lvlText w:val=""/>
      <w:lvlJc w:val="left"/>
      <w:pPr>
        <w:ind w:left="720" w:hanging="360"/>
      </w:pPr>
      <w:rPr>
        <w:rFonts w:ascii="Symbol" w:hAnsi="Symbol" w:hint="default"/>
        <w:color w:val="ED7D31"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EF7B3B"/>
    <w:multiLevelType w:val="hybridMultilevel"/>
    <w:tmpl w:val="B734D9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4975CD"/>
    <w:multiLevelType w:val="hybridMultilevel"/>
    <w:tmpl w:val="2BA2314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EF5DF5"/>
    <w:multiLevelType w:val="hybridMultilevel"/>
    <w:tmpl w:val="C36EE006"/>
    <w:lvl w:ilvl="0" w:tplc="5ED23590">
      <w:start w:val="1"/>
      <w:numFmt w:val="bullet"/>
      <w:pStyle w:val="HeaderChar"/>
      <w:lvlText w:val=""/>
      <w:lvlJc w:val="left"/>
      <w:pPr>
        <w:ind w:left="1080" w:hanging="360"/>
      </w:pPr>
      <w:rPr>
        <w:rFonts w:ascii="Symbol" w:hAnsi="Symbol" w:hint="default"/>
        <w:color w:val="ED7D31" w:themeColor="accent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82D1A5D"/>
    <w:multiLevelType w:val="hybridMultilevel"/>
    <w:tmpl w:val="82CC4E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E61CA"/>
    <w:multiLevelType w:val="hybridMultilevel"/>
    <w:tmpl w:val="855E0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F83E7C"/>
    <w:multiLevelType w:val="hybridMultilevel"/>
    <w:tmpl w:val="A118A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B569EF"/>
    <w:multiLevelType w:val="hybridMultilevel"/>
    <w:tmpl w:val="7F428D3E"/>
    <w:lvl w:ilvl="0" w:tplc="194030E4">
      <w:start w:val="1"/>
      <w:numFmt w:val="bullet"/>
      <w:lvlText w:val="•"/>
      <w:lvlJc w:val="left"/>
      <w:pPr>
        <w:tabs>
          <w:tab w:val="num" w:pos="720"/>
        </w:tabs>
        <w:ind w:left="720" w:hanging="360"/>
      </w:pPr>
      <w:rPr>
        <w:rFonts w:ascii="Helvetica Neue" w:hAnsi="Helvetica Neue" w:hint="default"/>
      </w:rPr>
    </w:lvl>
    <w:lvl w:ilvl="1" w:tplc="E70C5B7E" w:tentative="1">
      <w:start w:val="1"/>
      <w:numFmt w:val="bullet"/>
      <w:lvlText w:val="•"/>
      <w:lvlJc w:val="left"/>
      <w:pPr>
        <w:tabs>
          <w:tab w:val="num" w:pos="1440"/>
        </w:tabs>
        <w:ind w:left="1440" w:hanging="360"/>
      </w:pPr>
      <w:rPr>
        <w:rFonts w:ascii="Helvetica Neue" w:hAnsi="Helvetica Neue" w:hint="default"/>
      </w:rPr>
    </w:lvl>
    <w:lvl w:ilvl="2" w:tplc="8474DFDA" w:tentative="1">
      <w:start w:val="1"/>
      <w:numFmt w:val="bullet"/>
      <w:lvlText w:val="•"/>
      <w:lvlJc w:val="left"/>
      <w:pPr>
        <w:tabs>
          <w:tab w:val="num" w:pos="2160"/>
        </w:tabs>
        <w:ind w:left="2160" w:hanging="360"/>
      </w:pPr>
      <w:rPr>
        <w:rFonts w:ascii="Helvetica Neue" w:hAnsi="Helvetica Neue" w:hint="default"/>
      </w:rPr>
    </w:lvl>
    <w:lvl w:ilvl="3" w:tplc="6B528CCE" w:tentative="1">
      <w:start w:val="1"/>
      <w:numFmt w:val="bullet"/>
      <w:lvlText w:val="•"/>
      <w:lvlJc w:val="left"/>
      <w:pPr>
        <w:tabs>
          <w:tab w:val="num" w:pos="2880"/>
        </w:tabs>
        <w:ind w:left="2880" w:hanging="360"/>
      </w:pPr>
      <w:rPr>
        <w:rFonts w:ascii="Helvetica Neue" w:hAnsi="Helvetica Neue" w:hint="default"/>
      </w:rPr>
    </w:lvl>
    <w:lvl w:ilvl="4" w:tplc="3A10D798" w:tentative="1">
      <w:start w:val="1"/>
      <w:numFmt w:val="bullet"/>
      <w:lvlText w:val="•"/>
      <w:lvlJc w:val="left"/>
      <w:pPr>
        <w:tabs>
          <w:tab w:val="num" w:pos="3600"/>
        </w:tabs>
        <w:ind w:left="3600" w:hanging="360"/>
      </w:pPr>
      <w:rPr>
        <w:rFonts w:ascii="Helvetica Neue" w:hAnsi="Helvetica Neue" w:hint="default"/>
      </w:rPr>
    </w:lvl>
    <w:lvl w:ilvl="5" w:tplc="76FC3B3E" w:tentative="1">
      <w:start w:val="1"/>
      <w:numFmt w:val="bullet"/>
      <w:lvlText w:val="•"/>
      <w:lvlJc w:val="left"/>
      <w:pPr>
        <w:tabs>
          <w:tab w:val="num" w:pos="4320"/>
        </w:tabs>
        <w:ind w:left="4320" w:hanging="360"/>
      </w:pPr>
      <w:rPr>
        <w:rFonts w:ascii="Helvetica Neue" w:hAnsi="Helvetica Neue" w:hint="default"/>
      </w:rPr>
    </w:lvl>
    <w:lvl w:ilvl="6" w:tplc="44FC0A0A" w:tentative="1">
      <w:start w:val="1"/>
      <w:numFmt w:val="bullet"/>
      <w:lvlText w:val="•"/>
      <w:lvlJc w:val="left"/>
      <w:pPr>
        <w:tabs>
          <w:tab w:val="num" w:pos="5040"/>
        </w:tabs>
        <w:ind w:left="5040" w:hanging="360"/>
      </w:pPr>
      <w:rPr>
        <w:rFonts w:ascii="Helvetica Neue" w:hAnsi="Helvetica Neue" w:hint="default"/>
      </w:rPr>
    </w:lvl>
    <w:lvl w:ilvl="7" w:tplc="7914501E" w:tentative="1">
      <w:start w:val="1"/>
      <w:numFmt w:val="bullet"/>
      <w:lvlText w:val="•"/>
      <w:lvlJc w:val="left"/>
      <w:pPr>
        <w:tabs>
          <w:tab w:val="num" w:pos="5760"/>
        </w:tabs>
        <w:ind w:left="5760" w:hanging="360"/>
      </w:pPr>
      <w:rPr>
        <w:rFonts w:ascii="Helvetica Neue" w:hAnsi="Helvetica Neue" w:hint="default"/>
      </w:rPr>
    </w:lvl>
    <w:lvl w:ilvl="8" w:tplc="18AA9F32" w:tentative="1">
      <w:start w:val="1"/>
      <w:numFmt w:val="bullet"/>
      <w:lvlText w:val="•"/>
      <w:lvlJc w:val="left"/>
      <w:pPr>
        <w:tabs>
          <w:tab w:val="num" w:pos="6480"/>
        </w:tabs>
        <w:ind w:left="6480" w:hanging="360"/>
      </w:pPr>
      <w:rPr>
        <w:rFonts w:ascii="Helvetica Neue" w:hAnsi="Helvetica Neue" w:hint="default"/>
      </w:rPr>
    </w:lvl>
  </w:abstractNum>
  <w:abstractNum w:abstractNumId="30" w15:restartNumberingAfterBreak="0">
    <w:nsid w:val="5D600672"/>
    <w:multiLevelType w:val="hybridMultilevel"/>
    <w:tmpl w:val="E9FAC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D56B01"/>
    <w:multiLevelType w:val="hybridMultilevel"/>
    <w:tmpl w:val="3B8859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E31D4"/>
    <w:multiLevelType w:val="hybridMultilevel"/>
    <w:tmpl w:val="97D0AC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1B75FB"/>
    <w:multiLevelType w:val="hybridMultilevel"/>
    <w:tmpl w:val="DD92A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7B60217"/>
    <w:multiLevelType w:val="hybridMultilevel"/>
    <w:tmpl w:val="A9ACC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E6E66"/>
    <w:multiLevelType w:val="hybridMultilevel"/>
    <w:tmpl w:val="0E3A4998"/>
    <w:lvl w:ilvl="0" w:tplc="E05CD748">
      <w:start w:val="1"/>
      <w:numFmt w:val="bullet"/>
      <w:lvlText w:val="•"/>
      <w:lvlJc w:val="left"/>
      <w:pPr>
        <w:tabs>
          <w:tab w:val="num" w:pos="720"/>
        </w:tabs>
        <w:ind w:left="720" w:hanging="360"/>
      </w:pPr>
      <w:rPr>
        <w:rFonts w:ascii="Helvetica Neue" w:hAnsi="Helvetica Neue" w:hint="default"/>
      </w:rPr>
    </w:lvl>
    <w:lvl w:ilvl="1" w:tplc="8D6CD8D8" w:tentative="1">
      <w:start w:val="1"/>
      <w:numFmt w:val="bullet"/>
      <w:lvlText w:val="•"/>
      <w:lvlJc w:val="left"/>
      <w:pPr>
        <w:tabs>
          <w:tab w:val="num" w:pos="1440"/>
        </w:tabs>
        <w:ind w:left="1440" w:hanging="360"/>
      </w:pPr>
      <w:rPr>
        <w:rFonts w:ascii="Helvetica Neue" w:hAnsi="Helvetica Neue" w:hint="default"/>
      </w:rPr>
    </w:lvl>
    <w:lvl w:ilvl="2" w:tplc="726629D8" w:tentative="1">
      <w:start w:val="1"/>
      <w:numFmt w:val="bullet"/>
      <w:lvlText w:val="•"/>
      <w:lvlJc w:val="left"/>
      <w:pPr>
        <w:tabs>
          <w:tab w:val="num" w:pos="2160"/>
        </w:tabs>
        <w:ind w:left="2160" w:hanging="360"/>
      </w:pPr>
      <w:rPr>
        <w:rFonts w:ascii="Helvetica Neue" w:hAnsi="Helvetica Neue" w:hint="default"/>
      </w:rPr>
    </w:lvl>
    <w:lvl w:ilvl="3" w:tplc="AC3874FA" w:tentative="1">
      <w:start w:val="1"/>
      <w:numFmt w:val="bullet"/>
      <w:lvlText w:val="•"/>
      <w:lvlJc w:val="left"/>
      <w:pPr>
        <w:tabs>
          <w:tab w:val="num" w:pos="2880"/>
        </w:tabs>
        <w:ind w:left="2880" w:hanging="360"/>
      </w:pPr>
      <w:rPr>
        <w:rFonts w:ascii="Helvetica Neue" w:hAnsi="Helvetica Neue" w:hint="default"/>
      </w:rPr>
    </w:lvl>
    <w:lvl w:ilvl="4" w:tplc="F606C5D4" w:tentative="1">
      <w:start w:val="1"/>
      <w:numFmt w:val="bullet"/>
      <w:lvlText w:val="•"/>
      <w:lvlJc w:val="left"/>
      <w:pPr>
        <w:tabs>
          <w:tab w:val="num" w:pos="3600"/>
        </w:tabs>
        <w:ind w:left="3600" w:hanging="360"/>
      </w:pPr>
      <w:rPr>
        <w:rFonts w:ascii="Helvetica Neue" w:hAnsi="Helvetica Neue" w:hint="default"/>
      </w:rPr>
    </w:lvl>
    <w:lvl w:ilvl="5" w:tplc="0200F6BC" w:tentative="1">
      <w:start w:val="1"/>
      <w:numFmt w:val="bullet"/>
      <w:lvlText w:val="•"/>
      <w:lvlJc w:val="left"/>
      <w:pPr>
        <w:tabs>
          <w:tab w:val="num" w:pos="4320"/>
        </w:tabs>
        <w:ind w:left="4320" w:hanging="360"/>
      </w:pPr>
      <w:rPr>
        <w:rFonts w:ascii="Helvetica Neue" w:hAnsi="Helvetica Neue" w:hint="default"/>
      </w:rPr>
    </w:lvl>
    <w:lvl w:ilvl="6" w:tplc="53B6CDB6" w:tentative="1">
      <w:start w:val="1"/>
      <w:numFmt w:val="bullet"/>
      <w:lvlText w:val="•"/>
      <w:lvlJc w:val="left"/>
      <w:pPr>
        <w:tabs>
          <w:tab w:val="num" w:pos="5040"/>
        </w:tabs>
        <w:ind w:left="5040" w:hanging="360"/>
      </w:pPr>
      <w:rPr>
        <w:rFonts w:ascii="Helvetica Neue" w:hAnsi="Helvetica Neue" w:hint="default"/>
      </w:rPr>
    </w:lvl>
    <w:lvl w:ilvl="7" w:tplc="486CDE14" w:tentative="1">
      <w:start w:val="1"/>
      <w:numFmt w:val="bullet"/>
      <w:lvlText w:val="•"/>
      <w:lvlJc w:val="left"/>
      <w:pPr>
        <w:tabs>
          <w:tab w:val="num" w:pos="5760"/>
        </w:tabs>
        <w:ind w:left="5760" w:hanging="360"/>
      </w:pPr>
      <w:rPr>
        <w:rFonts w:ascii="Helvetica Neue" w:hAnsi="Helvetica Neue" w:hint="default"/>
      </w:rPr>
    </w:lvl>
    <w:lvl w:ilvl="8" w:tplc="53EA93A8" w:tentative="1">
      <w:start w:val="1"/>
      <w:numFmt w:val="bullet"/>
      <w:lvlText w:val="•"/>
      <w:lvlJc w:val="left"/>
      <w:pPr>
        <w:tabs>
          <w:tab w:val="num" w:pos="6480"/>
        </w:tabs>
        <w:ind w:left="6480" w:hanging="360"/>
      </w:pPr>
      <w:rPr>
        <w:rFonts w:ascii="Helvetica Neue" w:hAnsi="Helvetica Neue" w:hint="default"/>
      </w:rPr>
    </w:lvl>
  </w:abstractNum>
  <w:abstractNum w:abstractNumId="36" w15:restartNumberingAfterBreak="0">
    <w:nsid w:val="694A1549"/>
    <w:multiLevelType w:val="hybridMultilevel"/>
    <w:tmpl w:val="71FE93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F4C7AD1"/>
    <w:multiLevelType w:val="hybridMultilevel"/>
    <w:tmpl w:val="00DC5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7222F88"/>
    <w:multiLevelType w:val="hybridMultilevel"/>
    <w:tmpl w:val="46E8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AD140C"/>
    <w:multiLevelType w:val="hybridMultilevel"/>
    <w:tmpl w:val="9C1C44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4"/>
  </w:num>
  <w:num w:numId="3">
    <w:abstractNumId w:val="33"/>
  </w:num>
  <w:num w:numId="4">
    <w:abstractNumId w:val="39"/>
  </w:num>
  <w:num w:numId="5">
    <w:abstractNumId w:val="27"/>
  </w:num>
  <w:num w:numId="6">
    <w:abstractNumId w:val="6"/>
  </w:num>
  <w:num w:numId="7">
    <w:abstractNumId w:val="31"/>
  </w:num>
  <w:num w:numId="8">
    <w:abstractNumId w:val="22"/>
  </w:num>
  <w:num w:numId="9">
    <w:abstractNumId w:val="2"/>
  </w:num>
  <w:num w:numId="10">
    <w:abstractNumId w:val="37"/>
  </w:num>
  <w:num w:numId="11">
    <w:abstractNumId w:val="3"/>
  </w:num>
  <w:num w:numId="12">
    <w:abstractNumId w:val="16"/>
  </w:num>
  <w:num w:numId="13">
    <w:abstractNumId w:val="4"/>
  </w:num>
  <w:num w:numId="14">
    <w:abstractNumId w:val="12"/>
  </w:num>
  <w:num w:numId="15">
    <w:abstractNumId w:val="36"/>
  </w:num>
  <w:num w:numId="16">
    <w:abstractNumId w:val="32"/>
  </w:num>
  <w:num w:numId="17">
    <w:abstractNumId w:val="18"/>
  </w:num>
  <w:num w:numId="18">
    <w:abstractNumId w:val="7"/>
  </w:num>
  <w:num w:numId="19">
    <w:abstractNumId w:val="1"/>
  </w:num>
  <w:num w:numId="20">
    <w:abstractNumId w:val="14"/>
  </w:num>
  <w:num w:numId="21">
    <w:abstractNumId w:val="9"/>
  </w:num>
  <w:num w:numId="22">
    <w:abstractNumId w:val="20"/>
  </w:num>
  <w:num w:numId="23">
    <w:abstractNumId w:val="13"/>
  </w:num>
  <w:num w:numId="24">
    <w:abstractNumId w:val="28"/>
  </w:num>
  <w:num w:numId="25">
    <w:abstractNumId w:val="11"/>
  </w:num>
  <w:num w:numId="26">
    <w:abstractNumId w:val="23"/>
  </w:num>
  <w:num w:numId="27">
    <w:abstractNumId w:val="15"/>
  </w:num>
  <w:num w:numId="28">
    <w:abstractNumId w:val="5"/>
  </w:num>
  <w:num w:numId="29">
    <w:abstractNumId w:val="17"/>
  </w:num>
  <w:num w:numId="30">
    <w:abstractNumId w:val="21"/>
  </w:num>
  <w:num w:numId="31">
    <w:abstractNumId w:val="38"/>
  </w:num>
  <w:num w:numId="32">
    <w:abstractNumId w:val="0"/>
  </w:num>
  <w:num w:numId="33">
    <w:abstractNumId w:val="34"/>
  </w:num>
  <w:num w:numId="34">
    <w:abstractNumId w:val="30"/>
  </w:num>
  <w:num w:numId="35">
    <w:abstractNumId w:val="35"/>
  </w:num>
  <w:num w:numId="36">
    <w:abstractNumId w:val="8"/>
  </w:num>
  <w:num w:numId="37">
    <w:abstractNumId w:val="19"/>
  </w:num>
  <w:num w:numId="38">
    <w:abstractNumId w:val="29"/>
  </w:num>
  <w:num w:numId="39">
    <w:abstractNumId w:val="25"/>
  </w:num>
  <w:num w:numId="40">
    <w:abstractNumId w:val="26"/>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Q0NzOxMDQ3MDJQ0lEKTi0uzszPAykwrwUAEjliwiwAAAA="/>
  </w:docVars>
  <w:rsids>
    <w:rsidRoot w:val="00C5538F"/>
    <w:rsid w:val="000016F0"/>
    <w:rsid w:val="000040DF"/>
    <w:rsid w:val="00004764"/>
    <w:rsid w:val="000154CA"/>
    <w:rsid w:val="000160CF"/>
    <w:rsid w:val="00022C96"/>
    <w:rsid w:val="00032AA1"/>
    <w:rsid w:val="000439FD"/>
    <w:rsid w:val="00045126"/>
    <w:rsid w:val="0005145E"/>
    <w:rsid w:val="00084389"/>
    <w:rsid w:val="000A33D9"/>
    <w:rsid w:val="000C59C9"/>
    <w:rsid w:val="000D05F8"/>
    <w:rsid w:val="000D2661"/>
    <w:rsid w:val="000E1E9D"/>
    <w:rsid w:val="000E3E86"/>
    <w:rsid w:val="000E3FD6"/>
    <w:rsid w:val="000F59CA"/>
    <w:rsid w:val="00101DC1"/>
    <w:rsid w:val="00106D9A"/>
    <w:rsid w:val="00112B4A"/>
    <w:rsid w:val="00112D4F"/>
    <w:rsid w:val="00145E4F"/>
    <w:rsid w:val="00153FBD"/>
    <w:rsid w:val="00160E63"/>
    <w:rsid w:val="00166A18"/>
    <w:rsid w:val="0017200B"/>
    <w:rsid w:val="0017219E"/>
    <w:rsid w:val="001816E5"/>
    <w:rsid w:val="00181CDC"/>
    <w:rsid w:val="00186354"/>
    <w:rsid w:val="00191450"/>
    <w:rsid w:val="001A11B0"/>
    <w:rsid w:val="001A1B1D"/>
    <w:rsid w:val="001B0D43"/>
    <w:rsid w:val="001D1ADE"/>
    <w:rsid w:val="001D3C66"/>
    <w:rsid w:val="001D7F60"/>
    <w:rsid w:val="002034B7"/>
    <w:rsid w:val="002209D2"/>
    <w:rsid w:val="002228B2"/>
    <w:rsid w:val="00232FEF"/>
    <w:rsid w:val="00234D8E"/>
    <w:rsid w:val="002404D4"/>
    <w:rsid w:val="00254101"/>
    <w:rsid w:val="0026711B"/>
    <w:rsid w:val="00283B57"/>
    <w:rsid w:val="00285F12"/>
    <w:rsid w:val="0029283C"/>
    <w:rsid w:val="00297AEA"/>
    <w:rsid w:val="00297EF9"/>
    <w:rsid w:val="002B3FB5"/>
    <w:rsid w:val="002B7ED9"/>
    <w:rsid w:val="002C15FF"/>
    <w:rsid w:val="002D10FA"/>
    <w:rsid w:val="002D2951"/>
    <w:rsid w:val="002D2D63"/>
    <w:rsid w:val="002D7D96"/>
    <w:rsid w:val="002F176A"/>
    <w:rsid w:val="0030408F"/>
    <w:rsid w:val="00330900"/>
    <w:rsid w:val="00337676"/>
    <w:rsid w:val="00345C56"/>
    <w:rsid w:val="00354319"/>
    <w:rsid w:val="00365475"/>
    <w:rsid w:val="00385963"/>
    <w:rsid w:val="00385C21"/>
    <w:rsid w:val="00387C6D"/>
    <w:rsid w:val="00391B52"/>
    <w:rsid w:val="003944E3"/>
    <w:rsid w:val="003A1FE7"/>
    <w:rsid w:val="003B18AE"/>
    <w:rsid w:val="003B1B30"/>
    <w:rsid w:val="003B31E0"/>
    <w:rsid w:val="003C27EB"/>
    <w:rsid w:val="003D002C"/>
    <w:rsid w:val="003E0C8A"/>
    <w:rsid w:val="003E1C03"/>
    <w:rsid w:val="003E57C4"/>
    <w:rsid w:val="003E6C3B"/>
    <w:rsid w:val="00400EBE"/>
    <w:rsid w:val="00402534"/>
    <w:rsid w:val="004036D8"/>
    <w:rsid w:val="00406151"/>
    <w:rsid w:val="004221A0"/>
    <w:rsid w:val="00426495"/>
    <w:rsid w:val="004300E1"/>
    <w:rsid w:val="00447E41"/>
    <w:rsid w:val="00450DBC"/>
    <w:rsid w:val="00454369"/>
    <w:rsid w:val="004627EB"/>
    <w:rsid w:val="00473953"/>
    <w:rsid w:val="0048642F"/>
    <w:rsid w:val="004A70F3"/>
    <w:rsid w:val="004C75AD"/>
    <w:rsid w:val="004D05A6"/>
    <w:rsid w:val="004D5B61"/>
    <w:rsid w:val="004D7142"/>
    <w:rsid w:val="004E1BA4"/>
    <w:rsid w:val="004E2E8B"/>
    <w:rsid w:val="00502288"/>
    <w:rsid w:val="00517E34"/>
    <w:rsid w:val="00526367"/>
    <w:rsid w:val="00532110"/>
    <w:rsid w:val="0053492C"/>
    <w:rsid w:val="00542343"/>
    <w:rsid w:val="00546A4C"/>
    <w:rsid w:val="00555B33"/>
    <w:rsid w:val="0056442D"/>
    <w:rsid w:val="00571F10"/>
    <w:rsid w:val="00575BE5"/>
    <w:rsid w:val="00575D9A"/>
    <w:rsid w:val="00586DF6"/>
    <w:rsid w:val="005919E4"/>
    <w:rsid w:val="005A0DDA"/>
    <w:rsid w:val="005A5941"/>
    <w:rsid w:val="005A7436"/>
    <w:rsid w:val="005B2F69"/>
    <w:rsid w:val="005B66AD"/>
    <w:rsid w:val="005C3E77"/>
    <w:rsid w:val="005C5456"/>
    <w:rsid w:val="005C54B6"/>
    <w:rsid w:val="005C616C"/>
    <w:rsid w:val="005E6C33"/>
    <w:rsid w:val="005F6D67"/>
    <w:rsid w:val="0060066D"/>
    <w:rsid w:val="006245FF"/>
    <w:rsid w:val="006321C1"/>
    <w:rsid w:val="006624E4"/>
    <w:rsid w:val="00665E98"/>
    <w:rsid w:val="006921A3"/>
    <w:rsid w:val="00697E78"/>
    <w:rsid w:val="006A3CCE"/>
    <w:rsid w:val="006A7396"/>
    <w:rsid w:val="006B7169"/>
    <w:rsid w:val="006D2EB3"/>
    <w:rsid w:val="006E6372"/>
    <w:rsid w:val="0070504C"/>
    <w:rsid w:val="00705D4B"/>
    <w:rsid w:val="007135EA"/>
    <w:rsid w:val="007164D4"/>
    <w:rsid w:val="00743746"/>
    <w:rsid w:val="00745D36"/>
    <w:rsid w:val="00756B10"/>
    <w:rsid w:val="007630C0"/>
    <w:rsid w:val="00763BE4"/>
    <w:rsid w:val="00781727"/>
    <w:rsid w:val="00782DC0"/>
    <w:rsid w:val="00784511"/>
    <w:rsid w:val="00784659"/>
    <w:rsid w:val="007B779D"/>
    <w:rsid w:val="007B7F3C"/>
    <w:rsid w:val="007C2B24"/>
    <w:rsid w:val="007C6CBD"/>
    <w:rsid w:val="007F2680"/>
    <w:rsid w:val="007F70A7"/>
    <w:rsid w:val="00800D4A"/>
    <w:rsid w:val="008101C2"/>
    <w:rsid w:val="008124DF"/>
    <w:rsid w:val="00835313"/>
    <w:rsid w:val="00843678"/>
    <w:rsid w:val="00845B95"/>
    <w:rsid w:val="00850849"/>
    <w:rsid w:val="0085282C"/>
    <w:rsid w:val="00874182"/>
    <w:rsid w:val="008A2416"/>
    <w:rsid w:val="008A6C9E"/>
    <w:rsid w:val="008B10D0"/>
    <w:rsid w:val="008B16DA"/>
    <w:rsid w:val="008B2A61"/>
    <w:rsid w:val="008C17E0"/>
    <w:rsid w:val="008C4284"/>
    <w:rsid w:val="008D4185"/>
    <w:rsid w:val="008F42AA"/>
    <w:rsid w:val="00904DED"/>
    <w:rsid w:val="00914344"/>
    <w:rsid w:val="0091650C"/>
    <w:rsid w:val="00925103"/>
    <w:rsid w:val="00925726"/>
    <w:rsid w:val="00931033"/>
    <w:rsid w:val="009324A3"/>
    <w:rsid w:val="00964B74"/>
    <w:rsid w:val="00976E52"/>
    <w:rsid w:val="00992E82"/>
    <w:rsid w:val="00993346"/>
    <w:rsid w:val="009B3C58"/>
    <w:rsid w:val="009B519E"/>
    <w:rsid w:val="009C1375"/>
    <w:rsid w:val="009F55FE"/>
    <w:rsid w:val="009F6DAB"/>
    <w:rsid w:val="00A167D3"/>
    <w:rsid w:val="00A51573"/>
    <w:rsid w:val="00A61BE3"/>
    <w:rsid w:val="00A7248F"/>
    <w:rsid w:val="00A856B0"/>
    <w:rsid w:val="00A92515"/>
    <w:rsid w:val="00A943C5"/>
    <w:rsid w:val="00AA47E0"/>
    <w:rsid w:val="00AA71F4"/>
    <w:rsid w:val="00AD47E9"/>
    <w:rsid w:val="00AF0B41"/>
    <w:rsid w:val="00B0165E"/>
    <w:rsid w:val="00B10611"/>
    <w:rsid w:val="00B31025"/>
    <w:rsid w:val="00B37DEE"/>
    <w:rsid w:val="00B52D6B"/>
    <w:rsid w:val="00B57651"/>
    <w:rsid w:val="00B67A47"/>
    <w:rsid w:val="00B70480"/>
    <w:rsid w:val="00B722C7"/>
    <w:rsid w:val="00B83A66"/>
    <w:rsid w:val="00B874CF"/>
    <w:rsid w:val="00B918E8"/>
    <w:rsid w:val="00B97517"/>
    <w:rsid w:val="00BB433D"/>
    <w:rsid w:val="00BB78BF"/>
    <w:rsid w:val="00BC67A0"/>
    <w:rsid w:val="00BD74BC"/>
    <w:rsid w:val="00BF1F89"/>
    <w:rsid w:val="00C03225"/>
    <w:rsid w:val="00C063E3"/>
    <w:rsid w:val="00C1026C"/>
    <w:rsid w:val="00C10BAD"/>
    <w:rsid w:val="00C13D69"/>
    <w:rsid w:val="00C1572B"/>
    <w:rsid w:val="00C23AB4"/>
    <w:rsid w:val="00C47913"/>
    <w:rsid w:val="00C5538F"/>
    <w:rsid w:val="00C55E2C"/>
    <w:rsid w:val="00C82FE3"/>
    <w:rsid w:val="00C91D0A"/>
    <w:rsid w:val="00C96561"/>
    <w:rsid w:val="00C96C4D"/>
    <w:rsid w:val="00CB3566"/>
    <w:rsid w:val="00CB72D3"/>
    <w:rsid w:val="00CD2AB4"/>
    <w:rsid w:val="00CD57DA"/>
    <w:rsid w:val="00CD7158"/>
    <w:rsid w:val="00CE1BAC"/>
    <w:rsid w:val="00D21B01"/>
    <w:rsid w:val="00D22D99"/>
    <w:rsid w:val="00D31824"/>
    <w:rsid w:val="00D35DB4"/>
    <w:rsid w:val="00D36A79"/>
    <w:rsid w:val="00D45972"/>
    <w:rsid w:val="00D61497"/>
    <w:rsid w:val="00D67308"/>
    <w:rsid w:val="00D67E25"/>
    <w:rsid w:val="00D74B5B"/>
    <w:rsid w:val="00D81264"/>
    <w:rsid w:val="00D84238"/>
    <w:rsid w:val="00D907AE"/>
    <w:rsid w:val="00D97181"/>
    <w:rsid w:val="00DA106D"/>
    <w:rsid w:val="00DC2D3F"/>
    <w:rsid w:val="00DC2DEC"/>
    <w:rsid w:val="00DD40F1"/>
    <w:rsid w:val="00DF45D4"/>
    <w:rsid w:val="00DF5FC2"/>
    <w:rsid w:val="00DF6D0F"/>
    <w:rsid w:val="00E0276F"/>
    <w:rsid w:val="00E1086D"/>
    <w:rsid w:val="00E11B06"/>
    <w:rsid w:val="00E3461D"/>
    <w:rsid w:val="00E5129A"/>
    <w:rsid w:val="00E53919"/>
    <w:rsid w:val="00E5645A"/>
    <w:rsid w:val="00E61B7F"/>
    <w:rsid w:val="00E70706"/>
    <w:rsid w:val="00E75216"/>
    <w:rsid w:val="00E764F4"/>
    <w:rsid w:val="00E83817"/>
    <w:rsid w:val="00E96CB9"/>
    <w:rsid w:val="00EA7759"/>
    <w:rsid w:val="00EC0332"/>
    <w:rsid w:val="00EC485D"/>
    <w:rsid w:val="00EC6926"/>
    <w:rsid w:val="00EC708C"/>
    <w:rsid w:val="00EF1976"/>
    <w:rsid w:val="00EF197A"/>
    <w:rsid w:val="00EF1AB9"/>
    <w:rsid w:val="00EF4144"/>
    <w:rsid w:val="00EF5582"/>
    <w:rsid w:val="00F14590"/>
    <w:rsid w:val="00F14D2E"/>
    <w:rsid w:val="00F17EC9"/>
    <w:rsid w:val="00F42D91"/>
    <w:rsid w:val="00F43C22"/>
    <w:rsid w:val="00F43EC3"/>
    <w:rsid w:val="00F5062C"/>
    <w:rsid w:val="00F540C7"/>
    <w:rsid w:val="00F611B6"/>
    <w:rsid w:val="00F6582B"/>
    <w:rsid w:val="00F7687D"/>
    <w:rsid w:val="00F773F4"/>
    <w:rsid w:val="00F843B4"/>
    <w:rsid w:val="00F94939"/>
    <w:rsid w:val="00FA5542"/>
    <w:rsid w:val="00FA5D9B"/>
    <w:rsid w:val="00FE53BB"/>
    <w:rsid w:val="00FE5AE6"/>
    <w:rsid w:val="00FF5BF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D5E2"/>
  <w15:chartTrackingRefBased/>
  <w15:docId w15:val="{3443517A-0168-42B9-A09E-220DA249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396"/>
    <w:pPr>
      <w:spacing w:after="0" w:line="276" w:lineRule="auto"/>
    </w:pPr>
    <w:rPr>
      <w:rFonts w:ascii="Helvetica Neue" w:hAnsi="Helvetica Neue"/>
      <w:lang w:bidi="en-US"/>
    </w:rPr>
  </w:style>
  <w:style w:type="paragraph" w:styleId="Heading1">
    <w:name w:val="heading 1"/>
    <w:basedOn w:val="Normal"/>
    <w:next w:val="Normal"/>
    <w:link w:val="Heading1Char"/>
    <w:uiPriority w:val="1"/>
    <w:qFormat/>
    <w:rsid w:val="00F773F4"/>
    <w:pPr>
      <w:spacing w:line="240" w:lineRule="auto"/>
      <w:outlineLvl w:val="0"/>
    </w:pPr>
    <w:rPr>
      <w:rFonts w:eastAsiaTheme="minorEastAsia" w:cstheme="majorBidi"/>
      <w:b/>
      <w:sz w:val="32"/>
      <w:szCs w:val="32"/>
      <w:lang w:bidi="ar-SA"/>
    </w:rPr>
  </w:style>
  <w:style w:type="paragraph" w:styleId="Heading2">
    <w:name w:val="heading 2"/>
    <w:basedOn w:val="Normal"/>
    <w:next w:val="Normal"/>
    <w:link w:val="Heading2Char"/>
    <w:uiPriority w:val="9"/>
    <w:unhideWhenUsed/>
    <w:qFormat/>
    <w:rsid w:val="003944E3"/>
    <w:pPr>
      <w:outlineLvl w:val="1"/>
    </w:pPr>
    <w:rPr>
      <w:b/>
    </w:rPr>
  </w:style>
  <w:style w:type="paragraph" w:styleId="Heading3">
    <w:name w:val="heading 3"/>
    <w:basedOn w:val="Normal"/>
    <w:next w:val="Normal"/>
    <w:link w:val="Heading3Char"/>
    <w:uiPriority w:val="9"/>
    <w:unhideWhenUsed/>
    <w:qFormat/>
    <w:rsid w:val="00285F1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538F"/>
    <w:pPr>
      <w:tabs>
        <w:tab w:val="center" w:pos="4680"/>
        <w:tab w:val="right" w:pos="9360"/>
      </w:tabs>
      <w:spacing w:line="240" w:lineRule="auto"/>
    </w:pPr>
  </w:style>
  <w:style w:type="character" w:customStyle="1" w:styleId="HeaderChar">
    <w:name w:val="Header Char"/>
    <w:basedOn w:val="DefaultParagraphFont"/>
    <w:link w:val="Header"/>
    <w:uiPriority w:val="99"/>
    <w:rsid w:val="00C5538F"/>
  </w:style>
  <w:style w:type="paragraph" w:styleId="Footer">
    <w:name w:val="footer"/>
    <w:basedOn w:val="Normal"/>
    <w:link w:val="FooterChar"/>
    <w:uiPriority w:val="99"/>
    <w:unhideWhenUsed/>
    <w:rsid w:val="00C5538F"/>
    <w:pPr>
      <w:tabs>
        <w:tab w:val="center" w:pos="4680"/>
        <w:tab w:val="right" w:pos="9360"/>
      </w:tabs>
      <w:spacing w:line="240" w:lineRule="auto"/>
    </w:pPr>
  </w:style>
  <w:style w:type="character" w:customStyle="1" w:styleId="FooterChar">
    <w:name w:val="Footer Char"/>
    <w:basedOn w:val="DefaultParagraphFont"/>
    <w:link w:val="Footer"/>
    <w:uiPriority w:val="99"/>
    <w:rsid w:val="00C5538F"/>
  </w:style>
  <w:style w:type="table" w:styleId="TableGrid">
    <w:name w:val="Table Grid"/>
    <w:basedOn w:val="TableNormal"/>
    <w:uiPriority w:val="59"/>
    <w:rsid w:val="00E3461D"/>
    <w:pPr>
      <w:spacing w:after="0" w:line="276" w:lineRule="auto"/>
    </w:pPr>
    <w:rPr>
      <w:rFonts w:ascii="Open Sans" w:hAnsi="Open Sans"/>
      <w:color w:val="404040" w:themeColor="text1" w:themeTint="BF"/>
      <w:sz w:val="18"/>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Hyperlink">
    <w:name w:val="Hyperlink"/>
    <w:basedOn w:val="DefaultParagraphFont"/>
    <w:uiPriority w:val="99"/>
    <w:unhideWhenUsed/>
    <w:rsid w:val="00D81264"/>
    <w:rPr>
      <w:color w:val="0563C1" w:themeColor="hyperlink"/>
      <w:u w:val="single"/>
    </w:rPr>
  </w:style>
  <w:style w:type="character" w:styleId="UnresolvedMention">
    <w:name w:val="Unresolved Mention"/>
    <w:basedOn w:val="DefaultParagraphFont"/>
    <w:uiPriority w:val="99"/>
    <w:semiHidden/>
    <w:unhideWhenUsed/>
    <w:rsid w:val="00D81264"/>
    <w:rPr>
      <w:color w:val="605E5C"/>
      <w:shd w:val="clear" w:color="auto" w:fill="E1DFDD"/>
    </w:rPr>
  </w:style>
  <w:style w:type="paragraph" w:styleId="ListParagraph">
    <w:name w:val="List Paragraph"/>
    <w:basedOn w:val="Normal"/>
    <w:uiPriority w:val="34"/>
    <w:qFormat/>
    <w:rsid w:val="002D2951"/>
    <w:pPr>
      <w:ind w:left="720"/>
      <w:contextualSpacing/>
    </w:pPr>
  </w:style>
  <w:style w:type="character" w:customStyle="1" w:styleId="Heading1Char">
    <w:name w:val="Heading 1 Char"/>
    <w:basedOn w:val="DefaultParagraphFont"/>
    <w:link w:val="Heading1"/>
    <w:uiPriority w:val="1"/>
    <w:rsid w:val="00F773F4"/>
    <w:rPr>
      <w:rFonts w:ascii="Helvetica Neue" w:eastAsiaTheme="minorEastAsia" w:hAnsi="Helvetica Neue" w:cstheme="majorBidi"/>
      <w:b/>
      <w:sz w:val="32"/>
      <w:szCs w:val="32"/>
      <w:lang w:bidi="ar-SA"/>
    </w:rPr>
  </w:style>
  <w:style w:type="paragraph" w:customStyle="1" w:styleId="Title2">
    <w:name w:val="Title2"/>
    <w:basedOn w:val="Normal"/>
    <w:link w:val="Title2Char"/>
    <w:qFormat/>
    <w:rsid w:val="00781727"/>
    <w:pPr>
      <w:jc w:val="center"/>
    </w:pPr>
    <w:rPr>
      <w:rFonts w:eastAsiaTheme="minorEastAsia" w:cstheme="minorHAnsi"/>
      <w:b/>
      <w:bCs/>
      <w:color w:val="000000" w:themeColor="text1"/>
      <w:sz w:val="72"/>
      <w:szCs w:val="28"/>
      <w:lang w:bidi="ar-SA"/>
    </w:rPr>
  </w:style>
  <w:style w:type="character" w:customStyle="1" w:styleId="Title2Char">
    <w:name w:val="Title2 Char"/>
    <w:basedOn w:val="DefaultParagraphFont"/>
    <w:link w:val="Title2"/>
    <w:rsid w:val="00781727"/>
    <w:rPr>
      <w:rFonts w:ascii="Helvetica Neue" w:eastAsiaTheme="minorEastAsia" w:hAnsi="Helvetica Neue" w:cstheme="minorHAnsi"/>
      <w:b/>
      <w:bCs/>
      <w:color w:val="000000" w:themeColor="text1"/>
      <w:sz w:val="72"/>
      <w:szCs w:val="28"/>
      <w:lang w:bidi="ar-SA"/>
    </w:rPr>
  </w:style>
  <w:style w:type="paragraph" w:styleId="BalloonText">
    <w:name w:val="Balloon Text"/>
    <w:basedOn w:val="Normal"/>
    <w:link w:val="BalloonTextChar"/>
    <w:uiPriority w:val="99"/>
    <w:semiHidden/>
    <w:unhideWhenUsed/>
    <w:rsid w:val="00C13D69"/>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13D69"/>
    <w:rPr>
      <w:rFonts w:ascii="Segoe UI" w:hAnsi="Segoe UI" w:cs="Segoe UI"/>
      <w:color w:val="404040" w:themeColor="text1" w:themeTint="BF"/>
      <w:sz w:val="18"/>
      <w:szCs w:val="18"/>
      <w:lang w:bidi="en-US"/>
    </w:rPr>
  </w:style>
  <w:style w:type="paragraph" w:styleId="FootnoteText">
    <w:name w:val="footnote text"/>
    <w:basedOn w:val="Normal"/>
    <w:link w:val="FootnoteTextChar"/>
    <w:uiPriority w:val="99"/>
    <w:semiHidden/>
    <w:unhideWhenUsed/>
    <w:rsid w:val="004A70F3"/>
    <w:pPr>
      <w:spacing w:line="240" w:lineRule="auto"/>
    </w:pPr>
    <w:rPr>
      <w:sz w:val="20"/>
      <w:szCs w:val="20"/>
    </w:rPr>
  </w:style>
  <w:style w:type="character" w:customStyle="1" w:styleId="FootnoteTextChar">
    <w:name w:val="Footnote Text Char"/>
    <w:basedOn w:val="DefaultParagraphFont"/>
    <w:link w:val="FootnoteText"/>
    <w:uiPriority w:val="99"/>
    <w:semiHidden/>
    <w:rsid w:val="004A70F3"/>
    <w:rPr>
      <w:rFonts w:ascii="Open Sans" w:hAnsi="Open Sans"/>
      <w:color w:val="404040" w:themeColor="text1" w:themeTint="BF"/>
      <w:sz w:val="20"/>
      <w:szCs w:val="20"/>
      <w:lang w:bidi="en-US"/>
    </w:rPr>
  </w:style>
  <w:style w:type="character" w:styleId="FootnoteReference">
    <w:name w:val="footnote reference"/>
    <w:basedOn w:val="DefaultParagraphFont"/>
    <w:uiPriority w:val="99"/>
    <w:semiHidden/>
    <w:unhideWhenUsed/>
    <w:rsid w:val="004A70F3"/>
    <w:rPr>
      <w:vertAlign w:val="superscript"/>
    </w:rPr>
  </w:style>
  <w:style w:type="paragraph" w:styleId="Title">
    <w:name w:val="Title"/>
    <w:basedOn w:val="Title2"/>
    <w:next w:val="Normal"/>
    <w:link w:val="TitleChar"/>
    <w:uiPriority w:val="10"/>
    <w:qFormat/>
    <w:rsid w:val="00385963"/>
  </w:style>
  <w:style w:type="character" w:customStyle="1" w:styleId="TitleChar">
    <w:name w:val="Title Char"/>
    <w:basedOn w:val="DefaultParagraphFont"/>
    <w:link w:val="Title"/>
    <w:uiPriority w:val="10"/>
    <w:rsid w:val="00385963"/>
    <w:rPr>
      <w:rFonts w:ascii="Helvetica Neue" w:eastAsiaTheme="minorEastAsia" w:hAnsi="Helvetica Neue" w:cstheme="minorHAnsi"/>
      <w:b/>
      <w:bCs/>
      <w:color w:val="000000" w:themeColor="text1"/>
      <w:sz w:val="72"/>
      <w:szCs w:val="28"/>
      <w:lang w:bidi="ar-SA"/>
    </w:rPr>
  </w:style>
  <w:style w:type="table" w:styleId="GridTable5Dark-Accent2">
    <w:name w:val="Grid Table 5 Dark Accent 2"/>
    <w:basedOn w:val="TableNormal"/>
    <w:uiPriority w:val="50"/>
    <w:rsid w:val="00AD47E9"/>
    <w:pPr>
      <w:spacing w:after="0" w:line="240" w:lineRule="auto"/>
    </w:pPr>
    <w:rPr>
      <w:lang w:bidi="ar-SA"/>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AD47E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FollowedHyperlink">
    <w:name w:val="FollowedHyperlink"/>
    <w:basedOn w:val="DefaultParagraphFont"/>
    <w:uiPriority w:val="99"/>
    <w:semiHidden/>
    <w:unhideWhenUsed/>
    <w:rsid w:val="00BC67A0"/>
    <w:rPr>
      <w:color w:val="954F72" w:themeColor="followedHyperlink"/>
      <w:u w:val="single"/>
    </w:rPr>
  </w:style>
  <w:style w:type="paragraph" w:customStyle="1" w:styleId="lead">
    <w:name w:val="lead"/>
    <w:basedOn w:val="Normal"/>
    <w:rsid w:val="00EF4144"/>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ListTable5Dark">
    <w:name w:val="List Table 5 Dark"/>
    <w:basedOn w:val="TableNormal"/>
    <w:uiPriority w:val="50"/>
    <w:rsid w:val="00697E7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Strong">
    <w:name w:val="Strong"/>
    <w:basedOn w:val="DefaultParagraphFont"/>
    <w:uiPriority w:val="22"/>
    <w:qFormat/>
    <w:rsid w:val="00D67E25"/>
    <w:rPr>
      <w:b/>
      <w:bCs/>
    </w:rPr>
  </w:style>
  <w:style w:type="table" w:styleId="GridTable4">
    <w:name w:val="Grid Table 4"/>
    <w:basedOn w:val="TableNormal"/>
    <w:uiPriority w:val="49"/>
    <w:rsid w:val="00D67E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3944E3"/>
    <w:rPr>
      <w:rFonts w:ascii="Helvetica Neue" w:hAnsi="Helvetica Neue"/>
      <w:b/>
      <w:lang w:bidi="en-US"/>
    </w:rPr>
  </w:style>
  <w:style w:type="table" w:styleId="ListTable4">
    <w:name w:val="List Table 4"/>
    <w:basedOn w:val="TableNormal"/>
    <w:uiPriority w:val="49"/>
    <w:rsid w:val="00AF0B41"/>
    <w:pPr>
      <w:spacing w:after="0" w:line="240" w:lineRule="auto"/>
    </w:pPr>
    <w:rPr>
      <w:rFonts w:ascii="Helvetica Neue" w:hAnsi="Helvetica Neu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jc w:val="center"/>
      </w:pPr>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pPr>
        <w:wordWrap/>
        <w:jc w:val="left"/>
      </w:pPr>
      <w:rPr>
        <w:b w:val="0"/>
        <w:bCs/>
      </w:rPr>
      <w:tblPr/>
      <w:tcPr>
        <w:vAlign w:val="center"/>
      </w:tcPr>
    </w:tblStylePr>
    <w:tblStylePr w:type="lastCol">
      <w:rPr>
        <w:b w:val="0"/>
        <w:bCs/>
      </w:rPr>
    </w:tblStylePr>
    <w:tblStylePr w:type="band1Horz">
      <w:rPr>
        <w:b w:val="0"/>
      </w:rPr>
    </w:tblStylePr>
    <w:tblStylePr w:type="band2Horz">
      <w:rPr>
        <w:b w:val="0"/>
        <w:i w:val="0"/>
      </w:rPr>
    </w:tblStylePr>
  </w:style>
  <w:style w:type="character" w:customStyle="1" w:styleId="Heading3Char">
    <w:name w:val="Heading 3 Char"/>
    <w:basedOn w:val="DefaultParagraphFont"/>
    <w:link w:val="Heading3"/>
    <w:uiPriority w:val="9"/>
    <w:rsid w:val="00285F12"/>
    <w:rPr>
      <w:rFonts w:asciiTheme="majorHAnsi" w:eastAsiaTheme="majorEastAsia" w:hAnsiTheme="majorHAnsi" w:cstheme="majorBidi"/>
      <w:color w:val="1F3763" w:themeColor="accent1" w:themeShade="7F"/>
      <w:sz w:val="24"/>
      <w:szCs w:val="24"/>
      <w:lang w:bidi="en-US"/>
    </w:rPr>
  </w:style>
  <w:style w:type="paragraph" w:customStyle="1" w:styleId="Paragraph1">
    <w:name w:val="Paragraph 1"/>
    <w:basedOn w:val="Normal"/>
    <w:qFormat/>
    <w:rsid w:val="00BB433D"/>
    <w:pPr>
      <w:spacing w:before="240" w:beforeAutospacing="1" w:line="240" w:lineRule="auto"/>
      <w:ind w:left="1440" w:hanging="1440"/>
    </w:pPr>
    <w:rPr>
      <w:rFonts w:ascii="Calibri" w:eastAsia="Calibri" w:hAnsi="Calibri" w:cs="Calibri"/>
      <w:color w:val="000000"/>
      <w:szCs w:val="24"/>
      <w:lang w:bidi="ar-SA"/>
    </w:rPr>
  </w:style>
  <w:style w:type="paragraph" w:customStyle="1" w:styleId="BoxText">
    <w:name w:val="BoxText"/>
    <w:basedOn w:val="Normal"/>
    <w:qFormat/>
    <w:rsid w:val="004036D8"/>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tabs>
        <w:tab w:val="left" w:pos="1260"/>
      </w:tabs>
      <w:spacing w:before="1800" w:line="240" w:lineRule="auto"/>
      <w:jc w:val="both"/>
    </w:pPr>
    <w:rPr>
      <w:b/>
      <w:color w:val="767171" w:themeColor="background2" w:themeShade="80"/>
      <w:spacing w:val="-4"/>
      <w:sz w:val="16"/>
      <w:lang w:bidi="ar-SA"/>
    </w:rPr>
  </w:style>
  <w:style w:type="paragraph" w:customStyle="1" w:styleId="Default">
    <w:name w:val="Default"/>
    <w:rsid w:val="00191450"/>
    <w:pPr>
      <w:autoSpaceDE w:val="0"/>
      <w:autoSpaceDN w:val="0"/>
      <w:adjustRightInd w:val="0"/>
      <w:spacing w:after="0" w:line="240" w:lineRule="auto"/>
    </w:pPr>
    <w:rPr>
      <w:rFonts w:ascii="Arial" w:hAnsi="Arial" w:cs="Arial"/>
      <w:color w:val="000000"/>
      <w:sz w:val="24"/>
      <w:szCs w:val="24"/>
      <w:lang w:bidi="ar-SA"/>
    </w:rPr>
  </w:style>
  <w:style w:type="paragraph" w:customStyle="1" w:styleId="Paragraph2">
    <w:name w:val="Paragraph 2"/>
    <w:basedOn w:val="Normal"/>
    <w:qFormat/>
    <w:rsid w:val="00993346"/>
    <w:pPr>
      <w:spacing w:before="80" w:line="240" w:lineRule="auto"/>
    </w:pPr>
    <w:rPr>
      <w:rFonts w:ascii="Calibri" w:eastAsia="Calibri" w:hAnsi="Calibri" w:cs="Calibri"/>
      <w:color w:val="000000"/>
      <w:szCs w:val="24"/>
      <w:lang w:bidi="ar-SA"/>
    </w:rPr>
  </w:style>
  <w:style w:type="table" w:customStyle="1" w:styleId="GridTable4-Accent21">
    <w:name w:val="Grid Table 4 - Accent 21"/>
    <w:basedOn w:val="TableNormal"/>
    <w:uiPriority w:val="49"/>
    <w:rsid w:val="008D4185"/>
    <w:pPr>
      <w:spacing w:after="0" w:line="240" w:lineRule="auto"/>
    </w:pPr>
    <w:rPr>
      <w:lang w:bidi="ar-S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uiPriority w:val="1"/>
    <w:qFormat/>
    <w:rsid w:val="008D4185"/>
    <w:pPr>
      <w:spacing w:after="0" w:line="240" w:lineRule="auto"/>
    </w:pPr>
    <w:rPr>
      <w:rFonts w:eastAsiaTheme="minorEastAsia"/>
      <w:lang w:bidi="ar-SA"/>
    </w:rPr>
  </w:style>
  <w:style w:type="table" w:customStyle="1" w:styleId="TableGrid2">
    <w:name w:val="Table Grid2"/>
    <w:basedOn w:val="TableNormal"/>
    <w:next w:val="TableGrid"/>
    <w:uiPriority w:val="59"/>
    <w:rsid w:val="008D4185"/>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8D4185"/>
    <w:rPr>
      <w:i/>
      <w:color w:val="808080" w:themeColor="background1" w:themeShade="8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7066289">
      <w:bodyDiv w:val="1"/>
      <w:marLeft w:val="0"/>
      <w:marRight w:val="0"/>
      <w:marTop w:val="0"/>
      <w:marBottom w:val="0"/>
      <w:divBdr>
        <w:top w:val="none" w:sz="0" w:space="0" w:color="auto"/>
        <w:left w:val="none" w:sz="0" w:space="0" w:color="auto"/>
        <w:bottom w:val="none" w:sz="0" w:space="0" w:color="auto"/>
        <w:right w:val="none" w:sz="0" w:space="0" w:color="auto"/>
      </w:divBdr>
      <w:divsChild>
        <w:div w:id="36584887">
          <w:marLeft w:val="547"/>
          <w:marRight w:val="0"/>
          <w:marTop w:val="0"/>
          <w:marBottom w:val="0"/>
          <w:divBdr>
            <w:top w:val="none" w:sz="0" w:space="0" w:color="auto"/>
            <w:left w:val="none" w:sz="0" w:space="0" w:color="auto"/>
            <w:bottom w:val="none" w:sz="0" w:space="0" w:color="auto"/>
            <w:right w:val="none" w:sz="0" w:space="0" w:color="auto"/>
          </w:divBdr>
        </w:div>
      </w:divsChild>
    </w:div>
    <w:div w:id="901792393">
      <w:bodyDiv w:val="1"/>
      <w:marLeft w:val="0"/>
      <w:marRight w:val="0"/>
      <w:marTop w:val="0"/>
      <w:marBottom w:val="0"/>
      <w:divBdr>
        <w:top w:val="none" w:sz="0" w:space="0" w:color="auto"/>
        <w:left w:val="none" w:sz="0" w:space="0" w:color="auto"/>
        <w:bottom w:val="none" w:sz="0" w:space="0" w:color="auto"/>
        <w:right w:val="none" w:sz="0" w:space="0" w:color="auto"/>
      </w:divBdr>
      <w:divsChild>
        <w:div w:id="1627542171">
          <w:marLeft w:val="547"/>
          <w:marRight w:val="0"/>
          <w:marTop w:val="0"/>
          <w:marBottom w:val="0"/>
          <w:divBdr>
            <w:top w:val="none" w:sz="0" w:space="0" w:color="auto"/>
            <w:left w:val="none" w:sz="0" w:space="0" w:color="auto"/>
            <w:bottom w:val="none" w:sz="0" w:space="0" w:color="auto"/>
            <w:right w:val="none" w:sz="0" w:space="0" w:color="auto"/>
          </w:divBdr>
        </w:div>
      </w:divsChild>
    </w:div>
    <w:div w:id="1101529848">
      <w:bodyDiv w:val="1"/>
      <w:marLeft w:val="0"/>
      <w:marRight w:val="0"/>
      <w:marTop w:val="0"/>
      <w:marBottom w:val="0"/>
      <w:divBdr>
        <w:top w:val="none" w:sz="0" w:space="0" w:color="auto"/>
        <w:left w:val="none" w:sz="0" w:space="0" w:color="auto"/>
        <w:bottom w:val="none" w:sz="0" w:space="0" w:color="auto"/>
        <w:right w:val="none" w:sz="0" w:space="0" w:color="auto"/>
      </w:divBdr>
    </w:div>
    <w:div w:id="1227380620">
      <w:bodyDiv w:val="1"/>
      <w:marLeft w:val="0"/>
      <w:marRight w:val="0"/>
      <w:marTop w:val="0"/>
      <w:marBottom w:val="0"/>
      <w:divBdr>
        <w:top w:val="none" w:sz="0" w:space="0" w:color="auto"/>
        <w:left w:val="none" w:sz="0" w:space="0" w:color="auto"/>
        <w:bottom w:val="none" w:sz="0" w:space="0" w:color="auto"/>
        <w:right w:val="none" w:sz="0" w:space="0" w:color="auto"/>
      </w:divBdr>
    </w:div>
    <w:div w:id="1321347742">
      <w:bodyDiv w:val="1"/>
      <w:marLeft w:val="0"/>
      <w:marRight w:val="0"/>
      <w:marTop w:val="0"/>
      <w:marBottom w:val="0"/>
      <w:divBdr>
        <w:top w:val="none" w:sz="0" w:space="0" w:color="auto"/>
        <w:left w:val="none" w:sz="0" w:space="0" w:color="auto"/>
        <w:bottom w:val="none" w:sz="0" w:space="0" w:color="auto"/>
        <w:right w:val="none" w:sz="0" w:space="0" w:color="auto"/>
      </w:divBdr>
    </w:div>
    <w:div w:id="1400858737">
      <w:bodyDiv w:val="1"/>
      <w:marLeft w:val="0"/>
      <w:marRight w:val="0"/>
      <w:marTop w:val="0"/>
      <w:marBottom w:val="0"/>
      <w:divBdr>
        <w:top w:val="none" w:sz="0" w:space="0" w:color="auto"/>
        <w:left w:val="none" w:sz="0" w:space="0" w:color="auto"/>
        <w:bottom w:val="none" w:sz="0" w:space="0" w:color="auto"/>
        <w:right w:val="none" w:sz="0" w:space="0" w:color="auto"/>
      </w:divBdr>
      <w:divsChild>
        <w:div w:id="431248525">
          <w:marLeft w:val="547"/>
          <w:marRight w:val="0"/>
          <w:marTop w:val="0"/>
          <w:marBottom w:val="0"/>
          <w:divBdr>
            <w:top w:val="none" w:sz="0" w:space="0" w:color="auto"/>
            <w:left w:val="none" w:sz="0" w:space="0" w:color="auto"/>
            <w:bottom w:val="none" w:sz="0" w:space="0" w:color="auto"/>
            <w:right w:val="none" w:sz="0" w:space="0" w:color="auto"/>
          </w:divBdr>
        </w:div>
      </w:divsChild>
    </w:div>
    <w:div w:id="1470976572">
      <w:bodyDiv w:val="1"/>
      <w:marLeft w:val="0"/>
      <w:marRight w:val="0"/>
      <w:marTop w:val="0"/>
      <w:marBottom w:val="0"/>
      <w:divBdr>
        <w:top w:val="none" w:sz="0" w:space="0" w:color="auto"/>
        <w:left w:val="none" w:sz="0" w:space="0" w:color="auto"/>
        <w:bottom w:val="none" w:sz="0" w:space="0" w:color="auto"/>
        <w:right w:val="none" w:sz="0" w:space="0" w:color="auto"/>
      </w:divBdr>
    </w:div>
    <w:div w:id="1674920014">
      <w:bodyDiv w:val="1"/>
      <w:marLeft w:val="0"/>
      <w:marRight w:val="0"/>
      <w:marTop w:val="0"/>
      <w:marBottom w:val="0"/>
      <w:divBdr>
        <w:top w:val="none" w:sz="0" w:space="0" w:color="auto"/>
        <w:left w:val="none" w:sz="0" w:space="0" w:color="auto"/>
        <w:bottom w:val="none" w:sz="0" w:space="0" w:color="auto"/>
        <w:right w:val="none" w:sz="0" w:space="0" w:color="auto"/>
      </w:divBdr>
    </w:div>
    <w:div w:id="2101442330">
      <w:bodyDiv w:val="1"/>
      <w:marLeft w:val="0"/>
      <w:marRight w:val="0"/>
      <w:marTop w:val="0"/>
      <w:marBottom w:val="0"/>
      <w:divBdr>
        <w:top w:val="none" w:sz="0" w:space="0" w:color="auto"/>
        <w:left w:val="none" w:sz="0" w:space="0" w:color="auto"/>
        <w:bottom w:val="none" w:sz="0" w:space="0" w:color="auto"/>
        <w:right w:val="none" w:sz="0" w:space="0" w:color="auto"/>
      </w:divBdr>
      <w:divsChild>
        <w:div w:id="148651323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97996-3F96-4CFE-8801-9E05DCF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 Search Master Class</dc:creator>
  <cp:keywords/>
  <dc:description/>
  <cp:lastModifiedBy>Chad Manciagli</cp:lastModifiedBy>
  <cp:revision>3</cp:revision>
  <cp:lastPrinted>2021-03-29T18:42:00Z</cp:lastPrinted>
  <dcterms:created xsi:type="dcterms:W3CDTF">2021-07-14T16:10:00Z</dcterms:created>
  <dcterms:modified xsi:type="dcterms:W3CDTF">2021-07-14T16:20:00Z</dcterms:modified>
</cp:coreProperties>
</file>